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CE8A21" w14:textId="77777777" w:rsidR="005A20B8" w:rsidRDefault="005A20B8" w:rsidP="00976C6F">
      <w:pPr>
        <w:pStyle w:val="Quote"/>
      </w:pPr>
    </w:p>
    <w:p w14:paraId="64B72140" w14:textId="77777777" w:rsidR="00C240C4" w:rsidRDefault="00C240C4" w:rsidP="00C240C4"/>
    <w:p w14:paraId="51863E1A" w14:textId="77777777" w:rsidR="00C240C4" w:rsidRDefault="00C240C4" w:rsidP="00C240C4"/>
    <w:p w14:paraId="4F03F88D" w14:textId="77777777" w:rsidR="00C240C4" w:rsidRDefault="00C240C4" w:rsidP="00C240C4"/>
    <w:p w14:paraId="011027CD" w14:textId="77777777" w:rsidR="00C240C4" w:rsidRDefault="00C240C4" w:rsidP="00C240C4"/>
    <w:p w14:paraId="45BA8C51" w14:textId="3A8A66D4" w:rsidR="00C240C4" w:rsidRDefault="009E4B77" w:rsidP="00EC5536">
      <w:pPr>
        <w:spacing w:before="240" w:line="480" w:lineRule="auto"/>
        <w:rPr>
          <w:rFonts w:ascii="Arial" w:hAnsi="Arial" w:cs="Arial"/>
          <w:sz w:val="24"/>
          <w:szCs w:val="24"/>
        </w:rPr>
      </w:pPr>
      <w:r w:rsidRPr="001A7CD5">
        <w:rPr>
          <w:rFonts w:ascii="Arial" w:hAnsi="Arial" w:cs="Arial"/>
          <w:b/>
          <w:bCs/>
          <w:sz w:val="24"/>
          <w:szCs w:val="24"/>
        </w:rPr>
        <w:t>Full Name of the Deceased:</w:t>
      </w:r>
      <w:r w:rsidR="00F400B8">
        <w:rPr>
          <w:rFonts w:ascii="Arial" w:hAnsi="Arial" w:cs="Arial"/>
          <w:sz w:val="24"/>
          <w:szCs w:val="24"/>
        </w:rPr>
        <w:t xml:space="preserve"> __________________________________________________________</w:t>
      </w:r>
    </w:p>
    <w:p w14:paraId="2A5B1981" w14:textId="42885B5D" w:rsidR="0054403E" w:rsidRDefault="0054403E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mber of St. Timothy’s: Yes</w:t>
      </w:r>
      <w:r w:rsidR="00F400B8">
        <w:rPr>
          <w:rFonts w:ascii="Arial" w:hAnsi="Arial" w:cs="Arial"/>
          <w:sz w:val="24"/>
          <w:szCs w:val="24"/>
        </w:rPr>
        <w:t xml:space="preserve"> _____</w:t>
      </w:r>
      <w:r w:rsidR="001460D4">
        <w:rPr>
          <w:rFonts w:ascii="Arial" w:hAnsi="Arial" w:cs="Arial"/>
          <w:sz w:val="24"/>
          <w:szCs w:val="24"/>
        </w:rPr>
        <w:tab/>
        <w:t>N</w:t>
      </w:r>
      <w:r>
        <w:rPr>
          <w:rFonts w:ascii="Arial" w:hAnsi="Arial" w:cs="Arial"/>
          <w:sz w:val="24"/>
          <w:szCs w:val="24"/>
        </w:rPr>
        <w:t>o</w:t>
      </w:r>
      <w:r w:rsidR="001460D4">
        <w:rPr>
          <w:rFonts w:ascii="Arial" w:hAnsi="Arial" w:cs="Arial"/>
          <w:sz w:val="24"/>
          <w:szCs w:val="24"/>
        </w:rPr>
        <w:t xml:space="preserve"> _____</w:t>
      </w:r>
    </w:p>
    <w:p w14:paraId="43498F49" w14:textId="786C8ACF" w:rsidR="007D0667" w:rsidRDefault="007D0667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quested Funeral Date</w:t>
      </w:r>
      <w:r w:rsidR="00294D4A">
        <w:rPr>
          <w:rFonts w:ascii="Arial" w:hAnsi="Arial" w:cs="Arial"/>
          <w:sz w:val="24"/>
          <w:szCs w:val="24"/>
        </w:rPr>
        <w:t xml:space="preserve"> and Time:</w:t>
      </w:r>
      <w:r w:rsidR="001460D4">
        <w:rPr>
          <w:rFonts w:ascii="Arial" w:hAnsi="Arial" w:cs="Arial"/>
          <w:sz w:val="24"/>
          <w:szCs w:val="24"/>
        </w:rPr>
        <w:t xml:space="preserve"> _____________________________________________________</w:t>
      </w:r>
    </w:p>
    <w:p w14:paraId="26224D61" w14:textId="73C26738" w:rsidR="00294D4A" w:rsidRDefault="00294D4A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ype of Funeral Service Requested:</w:t>
      </w:r>
      <w:r w:rsidR="001460D4">
        <w:rPr>
          <w:rFonts w:ascii="Arial" w:hAnsi="Arial" w:cs="Arial"/>
          <w:sz w:val="24"/>
          <w:szCs w:val="24"/>
        </w:rPr>
        <w:t xml:space="preserve"> _____________________________________________________</w:t>
      </w:r>
    </w:p>
    <w:p w14:paraId="49CDB831" w14:textId="08808468" w:rsidR="00C779A3" w:rsidRDefault="00C779A3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fficiant:</w:t>
      </w:r>
      <w:r w:rsidR="001460D4">
        <w:rPr>
          <w:rFonts w:ascii="Arial" w:hAnsi="Arial" w:cs="Arial"/>
          <w:sz w:val="24"/>
          <w:szCs w:val="24"/>
        </w:rPr>
        <w:t xml:space="preserve"> __________________________________  </w:t>
      </w:r>
      <w:r>
        <w:rPr>
          <w:rFonts w:ascii="Arial" w:hAnsi="Arial" w:cs="Arial"/>
          <w:sz w:val="24"/>
          <w:szCs w:val="24"/>
        </w:rPr>
        <w:t>Homilist:</w:t>
      </w:r>
      <w:r w:rsidR="001460D4">
        <w:rPr>
          <w:rFonts w:ascii="Arial" w:hAnsi="Arial" w:cs="Arial"/>
          <w:sz w:val="24"/>
          <w:szCs w:val="24"/>
        </w:rPr>
        <w:t xml:space="preserve"> ________________________________</w:t>
      </w:r>
    </w:p>
    <w:p w14:paraId="56D95641" w14:textId="5E86AB37" w:rsidR="00700847" w:rsidRDefault="00700847" w:rsidP="00700847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ucharist: Yes _____ No _____</w:t>
      </w:r>
      <w:r w:rsidR="00423FB3">
        <w:rPr>
          <w:rFonts w:ascii="Arial" w:hAnsi="Arial" w:cs="Arial"/>
          <w:sz w:val="24"/>
          <w:szCs w:val="24"/>
        </w:rPr>
        <w:br/>
        <w:t>Rite: One _____ Two ______</w:t>
      </w:r>
    </w:p>
    <w:p w14:paraId="276FE1E7" w14:textId="4BEF065A" w:rsidR="00CE6FF1" w:rsidRDefault="00CE6FF1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uneral Details:</w:t>
      </w:r>
      <w:r w:rsidR="001460D4">
        <w:rPr>
          <w:rFonts w:ascii="Arial" w:hAnsi="Arial" w:cs="Arial"/>
          <w:sz w:val="24"/>
          <w:szCs w:val="24"/>
        </w:rPr>
        <w:t xml:space="preserve"> _____________________________________________________________________</w:t>
      </w:r>
    </w:p>
    <w:p w14:paraId="61C796AD" w14:textId="6A957421" w:rsidR="00F147E3" w:rsidRDefault="001460D4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_______________________</w:t>
      </w:r>
    </w:p>
    <w:p w14:paraId="22ACF2C8" w14:textId="7E67A487" w:rsidR="00EE39F0" w:rsidRDefault="00EE39F0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uneral to be Livestreamed</w:t>
      </w:r>
      <w:r w:rsidR="00500944">
        <w:rPr>
          <w:rFonts w:ascii="Arial" w:hAnsi="Arial" w:cs="Arial"/>
          <w:sz w:val="24"/>
          <w:szCs w:val="24"/>
        </w:rPr>
        <w:t xml:space="preserve"> (depending on availability)</w:t>
      </w:r>
      <w:r>
        <w:rPr>
          <w:rFonts w:ascii="Arial" w:hAnsi="Arial" w:cs="Arial"/>
          <w:sz w:val="24"/>
          <w:szCs w:val="24"/>
        </w:rPr>
        <w:t>: Yes</w:t>
      </w:r>
      <w:r w:rsidR="001460D4">
        <w:rPr>
          <w:rFonts w:ascii="Arial" w:hAnsi="Arial" w:cs="Arial"/>
          <w:sz w:val="24"/>
          <w:szCs w:val="24"/>
        </w:rPr>
        <w:t xml:space="preserve"> _____</w:t>
      </w:r>
      <w:r>
        <w:rPr>
          <w:rFonts w:ascii="Arial" w:hAnsi="Arial" w:cs="Arial"/>
          <w:sz w:val="24"/>
          <w:szCs w:val="24"/>
        </w:rPr>
        <w:tab/>
        <w:t>No</w:t>
      </w:r>
      <w:r w:rsidR="001460D4">
        <w:rPr>
          <w:rFonts w:ascii="Arial" w:hAnsi="Arial" w:cs="Arial"/>
          <w:sz w:val="24"/>
          <w:szCs w:val="24"/>
        </w:rPr>
        <w:t xml:space="preserve"> _____</w:t>
      </w:r>
    </w:p>
    <w:p w14:paraId="6E08E8C5" w14:textId="7DF06BDA" w:rsidR="00266827" w:rsidRDefault="00266827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iewing: Yes</w:t>
      </w:r>
      <w:r>
        <w:rPr>
          <w:rFonts w:ascii="Arial" w:hAnsi="Arial" w:cs="Arial"/>
          <w:sz w:val="24"/>
          <w:szCs w:val="24"/>
        </w:rPr>
        <w:tab/>
      </w:r>
      <w:r w:rsidR="001460D4">
        <w:rPr>
          <w:rFonts w:ascii="Arial" w:hAnsi="Arial" w:cs="Arial"/>
          <w:sz w:val="24"/>
          <w:szCs w:val="24"/>
        </w:rPr>
        <w:t>_____</w:t>
      </w:r>
      <w:r>
        <w:rPr>
          <w:rFonts w:ascii="Arial" w:hAnsi="Arial" w:cs="Arial"/>
          <w:sz w:val="24"/>
          <w:szCs w:val="24"/>
        </w:rPr>
        <w:tab/>
        <w:t>No</w:t>
      </w:r>
      <w:r w:rsidR="001460D4">
        <w:rPr>
          <w:rFonts w:ascii="Arial" w:hAnsi="Arial" w:cs="Arial"/>
          <w:sz w:val="24"/>
          <w:szCs w:val="24"/>
        </w:rPr>
        <w:t xml:space="preserve"> _____</w:t>
      </w:r>
      <w:r>
        <w:rPr>
          <w:rFonts w:ascii="Arial" w:hAnsi="Arial" w:cs="Arial"/>
          <w:sz w:val="24"/>
          <w:szCs w:val="24"/>
        </w:rPr>
        <w:tab/>
        <w:t>Date and Time:</w:t>
      </w:r>
      <w:r w:rsidR="001460D4">
        <w:rPr>
          <w:rFonts w:ascii="Arial" w:hAnsi="Arial" w:cs="Arial"/>
          <w:sz w:val="24"/>
          <w:szCs w:val="24"/>
        </w:rPr>
        <w:t xml:space="preserve"> __________________________________________</w:t>
      </w:r>
    </w:p>
    <w:p w14:paraId="1E3529F9" w14:textId="5C99FDC0" w:rsidR="005E3623" w:rsidRDefault="005E3623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iewing Open Casket: Yes</w:t>
      </w:r>
      <w:r>
        <w:rPr>
          <w:rFonts w:ascii="Arial" w:hAnsi="Arial" w:cs="Arial"/>
          <w:sz w:val="24"/>
          <w:szCs w:val="24"/>
        </w:rPr>
        <w:tab/>
      </w:r>
      <w:r w:rsidR="009D0BF3">
        <w:rPr>
          <w:rFonts w:ascii="Arial" w:hAnsi="Arial" w:cs="Arial"/>
          <w:sz w:val="24"/>
          <w:szCs w:val="24"/>
        </w:rPr>
        <w:t>_____</w:t>
      </w:r>
      <w:r>
        <w:rPr>
          <w:rFonts w:ascii="Arial" w:hAnsi="Arial" w:cs="Arial"/>
          <w:sz w:val="24"/>
          <w:szCs w:val="24"/>
        </w:rPr>
        <w:tab/>
        <w:t>No</w:t>
      </w:r>
      <w:r w:rsidR="009D0BF3">
        <w:rPr>
          <w:rFonts w:ascii="Arial" w:hAnsi="Arial" w:cs="Arial"/>
          <w:sz w:val="24"/>
          <w:szCs w:val="24"/>
        </w:rPr>
        <w:t xml:space="preserve"> _____</w:t>
      </w:r>
    </w:p>
    <w:p w14:paraId="2809F531" w14:textId="23B0290B" w:rsidR="00760786" w:rsidRDefault="00760786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urial Service Requested: </w:t>
      </w:r>
      <w:r w:rsidR="00F402BF">
        <w:rPr>
          <w:rFonts w:ascii="Arial" w:hAnsi="Arial" w:cs="Arial"/>
          <w:sz w:val="24"/>
          <w:szCs w:val="24"/>
        </w:rPr>
        <w:t>Yes _____</w:t>
      </w:r>
      <w:r w:rsidR="00F402BF">
        <w:rPr>
          <w:rFonts w:ascii="Arial" w:hAnsi="Arial" w:cs="Arial"/>
          <w:sz w:val="24"/>
          <w:szCs w:val="24"/>
        </w:rPr>
        <w:tab/>
        <w:t>No _____</w:t>
      </w:r>
    </w:p>
    <w:p w14:paraId="1CDE2EED" w14:textId="4CA44BF9" w:rsidR="0054403E" w:rsidRDefault="00FA0057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urial Service Details:</w:t>
      </w:r>
      <w:r w:rsidR="00F402BF">
        <w:rPr>
          <w:rFonts w:ascii="Arial" w:hAnsi="Arial" w:cs="Arial"/>
          <w:sz w:val="24"/>
          <w:szCs w:val="24"/>
        </w:rPr>
        <w:t xml:space="preserve"> ________________________________________________________________</w:t>
      </w:r>
    </w:p>
    <w:p w14:paraId="757CCD66" w14:textId="63C747EF" w:rsidR="00487878" w:rsidRDefault="00C13BEC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eceased’s </w:t>
      </w:r>
      <w:r w:rsidR="00487878">
        <w:rPr>
          <w:rFonts w:ascii="Arial" w:hAnsi="Arial" w:cs="Arial"/>
          <w:sz w:val="24"/>
          <w:szCs w:val="24"/>
        </w:rPr>
        <w:t>Date of Birth:</w:t>
      </w:r>
      <w:r w:rsidR="00F402BF">
        <w:rPr>
          <w:rFonts w:ascii="Arial" w:hAnsi="Arial" w:cs="Arial"/>
          <w:sz w:val="24"/>
          <w:szCs w:val="24"/>
        </w:rPr>
        <w:t xml:space="preserve"> ___________________</w:t>
      </w:r>
      <w:r w:rsidR="00362342">
        <w:rPr>
          <w:rFonts w:ascii="Arial" w:hAnsi="Arial" w:cs="Arial"/>
          <w:sz w:val="24"/>
          <w:szCs w:val="24"/>
        </w:rPr>
        <w:t xml:space="preserve">     </w:t>
      </w:r>
      <w:r w:rsidR="00487878">
        <w:rPr>
          <w:rFonts w:ascii="Arial" w:hAnsi="Arial" w:cs="Arial"/>
          <w:sz w:val="24"/>
          <w:szCs w:val="24"/>
        </w:rPr>
        <w:t>Date of Death:</w:t>
      </w:r>
      <w:r w:rsidR="00362342">
        <w:rPr>
          <w:rFonts w:ascii="Arial" w:hAnsi="Arial" w:cs="Arial"/>
          <w:sz w:val="24"/>
          <w:szCs w:val="24"/>
        </w:rPr>
        <w:t xml:space="preserve"> ____________________________</w:t>
      </w:r>
    </w:p>
    <w:p w14:paraId="4E082FB6" w14:textId="731C3414" w:rsidR="005A170C" w:rsidRDefault="007D0667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amily</w:t>
      </w:r>
      <w:r w:rsidR="005A170C">
        <w:rPr>
          <w:rFonts w:ascii="Arial" w:hAnsi="Arial" w:cs="Arial"/>
          <w:sz w:val="24"/>
          <w:szCs w:val="24"/>
        </w:rPr>
        <w:t xml:space="preserve"> Contact Perso</w:t>
      </w:r>
      <w:r w:rsidR="0027187F">
        <w:rPr>
          <w:rFonts w:ascii="Arial" w:hAnsi="Arial" w:cs="Arial"/>
          <w:sz w:val="24"/>
          <w:szCs w:val="24"/>
        </w:rPr>
        <w:t>n Name</w:t>
      </w:r>
      <w:r w:rsidR="005A170C">
        <w:rPr>
          <w:rFonts w:ascii="Arial" w:hAnsi="Arial" w:cs="Arial"/>
          <w:sz w:val="24"/>
          <w:szCs w:val="24"/>
        </w:rPr>
        <w:t>:</w:t>
      </w:r>
      <w:r w:rsidR="00362342">
        <w:rPr>
          <w:rFonts w:ascii="Arial" w:hAnsi="Arial" w:cs="Arial"/>
          <w:sz w:val="24"/>
          <w:szCs w:val="24"/>
        </w:rPr>
        <w:t xml:space="preserve"> __________________________________________________________</w:t>
      </w:r>
    </w:p>
    <w:p w14:paraId="070B843A" w14:textId="0925882E" w:rsidR="00E76FFB" w:rsidRDefault="00E76FFB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</w:t>
      </w:r>
      <w:r w:rsidR="007D0667">
        <w:rPr>
          <w:rFonts w:ascii="Arial" w:hAnsi="Arial" w:cs="Arial"/>
          <w:sz w:val="24"/>
          <w:szCs w:val="24"/>
        </w:rPr>
        <w:t>amily</w:t>
      </w:r>
      <w:r>
        <w:rPr>
          <w:rFonts w:ascii="Arial" w:hAnsi="Arial" w:cs="Arial"/>
          <w:sz w:val="24"/>
          <w:szCs w:val="24"/>
        </w:rPr>
        <w:t xml:space="preserve"> Contact Phone:</w:t>
      </w:r>
      <w:r w:rsidR="00362342">
        <w:rPr>
          <w:rFonts w:ascii="Arial" w:hAnsi="Arial" w:cs="Arial"/>
          <w:sz w:val="24"/>
          <w:szCs w:val="24"/>
        </w:rPr>
        <w:t xml:space="preserve"> ______________________   </w:t>
      </w:r>
      <w:r>
        <w:rPr>
          <w:rFonts w:ascii="Arial" w:hAnsi="Arial" w:cs="Arial"/>
          <w:sz w:val="24"/>
          <w:szCs w:val="24"/>
        </w:rPr>
        <w:t>Email:</w:t>
      </w:r>
      <w:r w:rsidR="00362342">
        <w:rPr>
          <w:rFonts w:ascii="Arial" w:hAnsi="Arial" w:cs="Arial"/>
          <w:sz w:val="24"/>
          <w:szCs w:val="24"/>
        </w:rPr>
        <w:t xml:space="preserve"> ___________________________________</w:t>
      </w:r>
    </w:p>
    <w:p w14:paraId="1E527CB4" w14:textId="3124A722" w:rsidR="00E76FFB" w:rsidRDefault="007D0667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amily Contact Mailing Address:</w:t>
      </w:r>
      <w:r w:rsidR="00362342">
        <w:rPr>
          <w:rFonts w:ascii="Arial" w:hAnsi="Arial" w:cs="Arial"/>
          <w:sz w:val="24"/>
          <w:szCs w:val="24"/>
        </w:rPr>
        <w:t xml:space="preserve"> ________________________________________________________</w:t>
      </w:r>
    </w:p>
    <w:p w14:paraId="3FED1733" w14:textId="2A544E88" w:rsidR="007D0667" w:rsidRDefault="007D0667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uneral Home:</w:t>
      </w:r>
      <w:r w:rsidR="00362342">
        <w:rPr>
          <w:rFonts w:ascii="Arial" w:hAnsi="Arial" w:cs="Arial"/>
          <w:sz w:val="24"/>
          <w:szCs w:val="24"/>
        </w:rPr>
        <w:t xml:space="preserve"> ______________________________________________________________________</w:t>
      </w:r>
    </w:p>
    <w:p w14:paraId="2361160C" w14:textId="30EBE5FA" w:rsidR="007D0667" w:rsidRDefault="007D0667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uneral Home Contact Name:</w:t>
      </w:r>
      <w:r w:rsidR="00362342">
        <w:rPr>
          <w:rFonts w:ascii="Arial" w:hAnsi="Arial" w:cs="Arial"/>
          <w:sz w:val="24"/>
          <w:szCs w:val="24"/>
        </w:rPr>
        <w:t xml:space="preserve"> __________________________________________________________</w:t>
      </w:r>
    </w:p>
    <w:p w14:paraId="2F0D2179" w14:textId="0D3DC1FA" w:rsidR="007D0667" w:rsidRDefault="007D0667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uneral Home Contact Phone:</w:t>
      </w:r>
      <w:r w:rsidR="00362342">
        <w:rPr>
          <w:rFonts w:ascii="Arial" w:hAnsi="Arial" w:cs="Arial"/>
          <w:sz w:val="24"/>
          <w:szCs w:val="24"/>
        </w:rPr>
        <w:t xml:space="preserve"> _________________  </w:t>
      </w:r>
      <w:r>
        <w:rPr>
          <w:rFonts w:ascii="Arial" w:hAnsi="Arial" w:cs="Arial"/>
          <w:sz w:val="24"/>
          <w:szCs w:val="24"/>
        </w:rPr>
        <w:t>Email:</w:t>
      </w:r>
      <w:r w:rsidR="00362342">
        <w:rPr>
          <w:rFonts w:ascii="Arial" w:hAnsi="Arial" w:cs="Arial"/>
          <w:sz w:val="24"/>
          <w:szCs w:val="24"/>
        </w:rPr>
        <w:t xml:space="preserve"> __________________________________</w:t>
      </w:r>
    </w:p>
    <w:p w14:paraId="408CBE54" w14:textId="27728F1B" w:rsidR="00000E60" w:rsidRDefault="00983AF0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#</w:t>
      </w:r>
      <w:r w:rsidR="0054403E">
        <w:rPr>
          <w:rFonts w:ascii="Arial" w:hAnsi="Arial" w:cs="Arial"/>
          <w:sz w:val="24"/>
          <w:szCs w:val="24"/>
        </w:rPr>
        <w:t xml:space="preserve"> Expected Attendees:</w:t>
      </w:r>
      <w:r w:rsidR="00362342">
        <w:rPr>
          <w:rFonts w:ascii="Arial" w:hAnsi="Arial" w:cs="Arial"/>
          <w:sz w:val="24"/>
          <w:szCs w:val="24"/>
        </w:rPr>
        <w:t xml:space="preserve"> ____________________</w:t>
      </w:r>
      <w:r w:rsidR="001D28B8">
        <w:rPr>
          <w:rFonts w:ascii="Arial" w:hAnsi="Arial" w:cs="Arial"/>
          <w:sz w:val="24"/>
          <w:szCs w:val="24"/>
        </w:rPr>
        <w:t>___</w:t>
      </w:r>
      <w:r>
        <w:rPr>
          <w:rFonts w:ascii="Arial" w:hAnsi="Arial" w:cs="Arial"/>
          <w:sz w:val="24"/>
          <w:szCs w:val="24"/>
        </w:rPr>
        <w:tab/>
        <w:t># Bulletins Requested:</w:t>
      </w:r>
      <w:r w:rsidR="001D28B8">
        <w:rPr>
          <w:rFonts w:ascii="Arial" w:hAnsi="Arial" w:cs="Arial"/>
          <w:sz w:val="24"/>
          <w:szCs w:val="24"/>
        </w:rPr>
        <w:t xml:space="preserve"> _____________________</w:t>
      </w:r>
    </w:p>
    <w:p w14:paraId="02FFFF07" w14:textId="4A5E2C3A" w:rsidR="00302017" w:rsidRDefault="00152AB6" w:rsidP="00302017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y Attendees in Wheelchairs</w:t>
      </w:r>
      <w:r w:rsidR="001D28B8">
        <w:rPr>
          <w:rFonts w:ascii="Arial" w:hAnsi="Arial" w:cs="Arial"/>
          <w:sz w:val="24"/>
          <w:szCs w:val="24"/>
        </w:rPr>
        <w:t xml:space="preserve">: </w:t>
      </w:r>
      <w:r w:rsidR="00302017">
        <w:rPr>
          <w:rFonts w:ascii="Arial" w:hAnsi="Arial" w:cs="Arial"/>
          <w:sz w:val="24"/>
          <w:szCs w:val="24"/>
        </w:rPr>
        <w:t>Yes_____</w:t>
      </w:r>
      <w:r w:rsidR="00302017">
        <w:rPr>
          <w:rFonts w:ascii="Arial" w:hAnsi="Arial" w:cs="Arial"/>
          <w:sz w:val="24"/>
          <w:szCs w:val="24"/>
        </w:rPr>
        <w:tab/>
        <w:t>No _____</w:t>
      </w:r>
    </w:p>
    <w:p w14:paraId="3E89BABD" w14:textId="31E766D7" w:rsidR="00F147E3" w:rsidRDefault="00F147E3" w:rsidP="005A170C">
      <w:pPr>
        <w:spacing w:line="480" w:lineRule="auto"/>
        <w:rPr>
          <w:rFonts w:ascii="Arial" w:hAnsi="Arial" w:cs="Arial"/>
          <w:sz w:val="24"/>
          <w:szCs w:val="24"/>
        </w:rPr>
      </w:pPr>
    </w:p>
    <w:p w14:paraId="62463601" w14:textId="77777777" w:rsidR="00F147E3" w:rsidRDefault="00F147E3" w:rsidP="005A170C">
      <w:pPr>
        <w:spacing w:line="480" w:lineRule="auto"/>
        <w:rPr>
          <w:rFonts w:ascii="Arial" w:hAnsi="Arial" w:cs="Arial"/>
          <w:sz w:val="24"/>
          <w:szCs w:val="24"/>
        </w:rPr>
      </w:pPr>
    </w:p>
    <w:p w14:paraId="6D060655" w14:textId="249E5AB5" w:rsidR="008F454E" w:rsidRDefault="008F454E" w:rsidP="005A170C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Reception Information:</w:t>
      </w:r>
    </w:p>
    <w:p w14:paraId="5926D040" w14:textId="27BB0B98" w:rsidR="008F454E" w:rsidRDefault="008F454E" w:rsidP="008F454E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ception Following Service: </w:t>
      </w:r>
      <w:r w:rsidR="00302017">
        <w:rPr>
          <w:rFonts w:ascii="Arial" w:hAnsi="Arial" w:cs="Arial"/>
          <w:sz w:val="24"/>
          <w:szCs w:val="24"/>
        </w:rPr>
        <w:t>Yes</w:t>
      </w:r>
      <w:r w:rsidR="00302017">
        <w:rPr>
          <w:rFonts w:ascii="Arial" w:hAnsi="Arial" w:cs="Arial"/>
          <w:sz w:val="24"/>
          <w:szCs w:val="24"/>
        </w:rPr>
        <w:tab/>
        <w:t>_____</w:t>
      </w:r>
      <w:r w:rsidR="00302017">
        <w:rPr>
          <w:rFonts w:ascii="Arial" w:hAnsi="Arial" w:cs="Arial"/>
          <w:sz w:val="24"/>
          <w:szCs w:val="24"/>
        </w:rPr>
        <w:tab/>
        <w:t>No _____</w:t>
      </w:r>
    </w:p>
    <w:p w14:paraId="79B258B3" w14:textId="4DB88366" w:rsidR="00302017" w:rsidRDefault="00D7395B" w:rsidP="00302017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ception to be Catered</w:t>
      </w:r>
      <w:r w:rsidR="00302017">
        <w:rPr>
          <w:rFonts w:ascii="Arial" w:hAnsi="Arial" w:cs="Arial"/>
          <w:sz w:val="24"/>
          <w:szCs w:val="24"/>
        </w:rPr>
        <w:t>:</w:t>
      </w:r>
      <w:r w:rsidR="00302017" w:rsidRPr="00302017">
        <w:rPr>
          <w:rFonts w:ascii="Arial" w:hAnsi="Arial" w:cs="Arial"/>
          <w:sz w:val="24"/>
          <w:szCs w:val="24"/>
        </w:rPr>
        <w:t xml:space="preserve"> </w:t>
      </w:r>
      <w:r w:rsidR="00302017">
        <w:rPr>
          <w:rFonts w:ascii="Arial" w:hAnsi="Arial" w:cs="Arial"/>
          <w:sz w:val="24"/>
          <w:szCs w:val="24"/>
        </w:rPr>
        <w:t>Yes</w:t>
      </w:r>
      <w:r w:rsidR="00302017">
        <w:rPr>
          <w:rFonts w:ascii="Arial" w:hAnsi="Arial" w:cs="Arial"/>
          <w:sz w:val="24"/>
          <w:szCs w:val="24"/>
        </w:rPr>
        <w:tab/>
        <w:t>_____</w:t>
      </w:r>
      <w:r w:rsidR="00302017">
        <w:rPr>
          <w:rFonts w:ascii="Arial" w:hAnsi="Arial" w:cs="Arial"/>
          <w:sz w:val="24"/>
          <w:szCs w:val="24"/>
        </w:rPr>
        <w:tab/>
        <w:t>No _____</w:t>
      </w:r>
    </w:p>
    <w:p w14:paraId="3EB9190A" w14:textId="3F7F127A" w:rsidR="00D7395B" w:rsidRDefault="00D7395B" w:rsidP="008F454E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tering Company Name:</w:t>
      </w:r>
      <w:r w:rsidR="00302017">
        <w:rPr>
          <w:rFonts w:ascii="Arial" w:hAnsi="Arial" w:cs="Arial"/>
          <w:sz w:val="24"/>
          <w:szCs w:val="24"/>
        </w:rPr>
        <w:t xml:space="preserve"> </w:t>
      </w:r>
      <w:r w:rsidR="00C204D9">
        <w:rPr>
          <w:rFonts w:ascii="Arial" w:hAnsi="Arial" w:cs="Arial"/>
          <w:sz w:val="24"/>
          <w:szCs w:val="24"/>
        </w:rPr>
        <w:t>___________________________________________________________</w:t>
      </w:r>
    </w:p>
    <w:p w14:paraId="46A25D96" w14:textId="5D26D4DD" w:rsidR="00D7395B" w:rsidRDefault="006C233A" w:rsidP="008F454E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terer/Reception Planner</w:t>
      </w:r>
      <w:r w:rsidR="00D7395B">
        <w:rPr>
          <w:rFonts w:ascii="Arial" w:hAnsi="Arial" w:cs="Arial"/>
          <w:sz w:val="24"/>
          <w:szCs w:val="24"/>
        </w:rPr>
        <w:t xml:space="preserve"> Contact:</w:t>
      </w:r>
      <w:r w:rsidR="00C204D9">
        <w:rPr>
          <w:rFonts w:ascii="Arial" w:hAnsi="Arial" w:cs="Arial"/>
          <w:sz w:val="24"/>
          <w:szCs w:val="24"/>
        </w:rPr>
        <w:t xml:space="preserve"> ___________________________________________________</w:t>
      </w:r>
    </w:p>
    <w:p w14:paraId="24F613C2" w14:textId="269D900B" w:rsidR="00D7395B" w:rsidRDefault="006C233A" w:rsidP="008F454E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terer/Reception Planner</w:t>
      </w:r>
      <w:r w:rsidR="005238EF">
        <w:rPr>
          <w:rFonts w:ascii="Arial" w:hAnsi="Arial" w:cs="Arial"/>
          <w:sz w:val="24"/>
          <w:szCs w:val="24"/>
        </w:rPr>
        <w:t xml:space="preserve"> Phone:</w:t>
      </w:r>
      <w:r w:rsidR="00C204D9">
        <w:rPr>
          <w:rFonts w:ascii="Arial" w:hAnsi="Arial" w:cs="Arial"/>
          <w:sz w:val="24"/>
          <w:szCs w:val="24"/>
        </w:rPr>
        <w:t xml:space="preserve"> ___________________ </w:t>
      </w:r>
      <w:r w:rsidR="005238EF">
        <w:rPr>
          <w:rFonts w:ascii="Arial" w:hAnsi="Arial" w:cs="Arial"/>
          <w:sz w:val="24"/>
          <w:szCs w:val="24"/>
        </w:rPr>
        <w:t>Email:</w:t>
      </w:r>
      <w:r w:rsidR="00C204D9">
        <w:rPr>
          <w:rFonts w:ascii="Arial" w:hAnsi="Arial" w:cs="Arial"/>
          <w:sz w:val="24"/>
          <w:szCs w:val="24"/>
        </w:rPr>
        <w:t xml:space="preserve"> ___________________________</w:t>
      </w:r>
    </w:p>
    <w:p w14:paraId="21286E9D" w14:textId="46122302" w:rsidR="005E5C66" w:rsidRDefault="005E5C66" w:rsidP="008F454E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xpected Time of Food Arrival:</w:t>
      </w:r>
      <w:r w:rsidR="00C204D9">
        <w:rPr>
          <w:rFonts w:ascii="Arial" w:hAnsi="Arial" w:cs="Arial"/>
          <w:sz w:val="24"/>
          <w:szCs w:val="24"/>
        </w:rPr>
        <w:t xml:space="preserve"> ________________________________________________________</w:t>
      </w:r>
    </w:p>
    <w:p w14:paraId="52512713" w14:textId="59100661" w:rsidR="005E5C66" w:rsidRDefault="00F43F16" w:rsidP="008F454E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ception Details:</w:t>
      </w:r>
      <w:r w:rsidR="00C204D9">
        <w:rPr>
          <w:rFonts w:ascii="Arial" w:hAnsi="Arial" w:cs="Arial"/>
          <w:sz w:val="24"/>
          <w:szCs w:val="24"/>
        </w:rPr>
        <w:t>___________________________________________________________________</w:t>
      </w:r>
    </w:p>
    <w:p w14:paraId="69189793" w14:textId="7EB4BA25" w:rsidR="00F43F16" w:rsidRDefault="00C204D9" w:rsidP="008F454E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_______________________</w:t>
      </w:r>
    </w:p>
    <w:p w14:paraId="233EA4A7" w14:textId="556C156B" w:rsidR="00E8027E" w:rsidRDefault="00C204D9" w:rsidP="008F454E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_______________________</w:t>
      </w:r>
    </w:p>
    <w:p w14:paraId="2379C41B" w14:textId="1B2DCC83" w:rsidR="00AE0846" w:rsidRPr="00EC5536" w:rsidRDefault="00B226C2" w:rsidP="005A170C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  <w:r w:rsidRPr="00EC5536">
        <w:rPr>
          <w:rFonts w:ascii="Arial" w:hAnsi="Arial" w:cs="Arial"/>
          <w:b/>
          <w:bCs/>
          <w:sz w:val="24"/>
          <w:szCs w:val="24"/>
        </w:rPr>
        <w:t>Info for Altar Guild:</w:t>
      </w:r>
    </w:p>
    <w:p w14:paraId="5C00659B" w14:textId="4B650700" w:rsidR="00B226C2" w:rsidRDefault="004772FE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sket:</w:t>
      </w:r>
      <w:r w:rsidR="00C204D9">
        <w:rPr>
          <w:rFonts w:ascii="Arial" w:hAnsi="Arial" w:cs="Arial"/>
          <w:sz w:val="24"/>
          <w:szCs w:val="24"/>
        </w:rPr>
        <w:t xml:space="preserve"> ______ </w:t>
      </w:r>
      <w:r>
        <w:rPr>
          <w:rFonts w:ascii="Arial" w:hAnsi="Arial" w:cs="Arial"/>
          <w:sz w:val="24"/>
          <w:szCs w:val="24"/>
        </w:rPr>
        <w:t>Urn:</w:t>
      </w:r>
      <w:r w:rsidR="00C204D9">
        <w:rPr>
          <w:rFonts w:ascii="Arial" w:hAnsi="Arial" w:cs="Arial"/>
          <w:sz w:val="24"/>
          <w:szCs w:val="24"/>
        </w:rPr>
        <w:t xml:space="preserve"> ______</w:t>
      </w:r>
    </w:p>
    <w:p w14:paraId="794DE752" w14:textId="1B797DFF" w:rsidR="004772FE" w:rsidRDefault="00481333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# Expected for Communion:</w:t>
      </w:r>
      <w:r w:rsidR="00C204D9">
        <w:rPr>
          <w:rFonts w:ascii="Arial" w:hAnsi="Arial" w:cs="Arial"/>
          <w:sz w:val="24"/>
          <w:szCs w:val="24"/>
        </w:rPr>
        <w:t xml:space="preserve"> __________</w:t>
      </w:r>
    </w:p>
    <w:p w14:paraId="71ECA1DC" w14:textId="2C0A8927" w:rsidR="00031725" w:rsidRDefault="00031725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lower Source: Florist</w:t>
      </w:r>
      <w:r w:rsidR="00C204D9">
        <w:rPr>
          <w:rFonts w:ascii="Arial" w:hAnsi="Arial" w:cs="Arial"/>
          <w:sz w:val="24"/>
          <w:szCs w:val="24"/>
        </w:rPr>
        <w:t xml:space="preserve"> _____ </w:t>
      </w:r>
      <w:r>
        <w:rPr>
          <w:rFonts w:ascii="Arial" w:hAnsi="Arial" w:cs="Arial"/>
          <w:sz w:val="24"/>
          <w:szCs w:val="24"/>
        </w:rPr>
        <w:t>Altar Guild</w:t>
      </w:r>
      <w:r w:rsidR="00C204D9">
        <w:rPr>
          <w:rFonts w:ascii="Arial" w:hAnsi="Arial" w:cs="Arial"/>
          <w:sz w:val="24"/>
          <w:szCs w:val="24"/>
        </w:rPr>
        <w:t xml:space="preserve"> ______</w:t>
      </w:r>
    </w:p>
    <w:p w14:paraId="350BF679" w14:textId="2CD5782A" w:rsidR="00031725" w:rsidRDefault="00031725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lorist Name:</w:t>
      </w:r>
      <w:r w:rsidR="00C204D9">
        <w:rPr>
          <w:rFonts w:ascii="Arial" w:hAnsi="Arial" w:cs="Arial"/>
          <w:sz w:val="24"/>
          <w:szCs w:val="24"/>
        </w:rPr>
        <w:t xml:space="preserve"> _______________________________________________________________________</w:t>
      </w:r>
    </w:p>
    <w:p w14:paraId="73E3CEEE" w14:textId="05D71A5C" w:rsidR="00031725" w:rsidRDefault="00031725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lorist Contact Name:</w:t>
      </w:r>
      <w:r w:rsidR="00C204D9">
        <w:rPr>
          <w:rFonts w:ascii="Arial" w:hAnsi="Arial" w:cs="Arial"/>
          <w:sz w:val="24"/>
          <w:szCs w:val="24"/>
        </w:rPr>
        <w:t xml:space="preserve"> ________________________________________________________________</w:t>
      </w:r>
    </w:p>
    <w:p w14:paraId="019F67B9" w14:textId="7C136518" w:rsidR="00031725" w:rsidRDefault="00031725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lorist </w:t>
      </w:r>
      <w:r w:rsidR="002B278F">
        <w:rPr>
          <w:rFonts w:ascii="Arial" w:hAnsi="Arial" w:cs="Arial"/>
          <w:sz w:val="24"/>
          <w:szCs w:val="24"/>
        </w:rPr>
        <w:t>Contact Phone:</w:t>
      </w:r>
      <w:r w:rsidR="00C204D9">
        <w:rPr>
          <w:rFonts w:ascii="Arial" w:hAnsi="Arial" w:cs="Arial"/>
          <w:sz w:val="24"/>
          <w:szCs w:val="24"/>
        </w:rPr>
        <w:t xml:space="preserve"> _______________________   </w:t>
      </w:r>
      <w:r w:rsidR="002B278F">
        <w:rPr>
          <w:rFonts w:ascii="Arial" w:hAnsi="Arial" w:cs="Arial"/>
          <w:sz w:val="24"/>
          <w:szCs w:val="24"/>
        </w:rPr>
        <w:t>Email:</w:t>
      </w:r>
      <w:r w:rsidR="00C204D9">
        <w:rPr>
          <w:rFonts w:ascii="Arial" w:hAnsi="Arial" w:cs="Arial"/>
          <w:sz w:val="24"/>
          <w:szCs w:val="24"/>
        </w:rPr>
        <w:t xml:space="preserve"> __________________________________</w:t>
      </w:r>
    </w:p>
    <w:p w14:paraId="365DE3BD" w14:textId="023AA06C" w:rsidR="002B278F" w:rsidRDefault="002B278F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ferred Flower Type:</w:t>
      </w:r>
      <w:r w:rsidR="00C204D9">
        <w:rPr>
          <w:rFonts w:ascii="Arial" w:hAnsi="Arial" w:cs="Arial"/>
          <w:sz w:val="24"/>
          <w:szCs w:val="24"/>
        </w:rPr>
        <w:t xml:space="preserve"> ______________________</w:t>
      </w:r>
      <w:r>
        <w:rPr>
          <w:rFonts w:ascii="Arial" w:hAnsi="Arial" w:cs="Arial"/>
          <w:sz w:val="24"/>
          <w:szCs w:val="24"/>
        </w:rPr>
        <w:tab/>
        <w:t>Color:</w:t>
      </w:r>
      <w:r w:rsidR="00C204D9">
        <w:rPr>
          <w:rFonts w:ascii="Arial" w:hAnsi="Arial" w:cs="Arial"/>
          <w:sz w:val="24"/>
          <w:szCs w:val="24"/>
        </w:rPr>
        <w:t xml:space="preserve"> __________________________________</w:t>
      </w:r>
    </w:p>
    <w:p w14:paraId="4198B14E" w14:textId="799501A5" w:rsidR="00B1414A" w:rsidRDefault="00B1414A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ill Flowers be left for St. Timothy’s Services: Yes</w:t>
      </w:r>
      <w:r w:rsidR="00567E93">
        <w:rPr>
          <w:rFonts w:ascii="Arial" w:hAnsi="Arial" w:cs="Arial"/>
          <w:sz w:val="24"/>
          <w:szCs w:val="24"/>
        </w:rPr>
        <w:t xml:space="preserve"> ______ N</w:t>
      </w:r>
      <w:r>
        <w:rPr>
          <w:rFonts w:ascii="Arial" w:hAnsi="Arial" w:cs="Arial"/>
          <w:sz w:val="24"/>
          <w:szCs w:val="24"/>
        </w:rPr>
        <w:t>o</w:t>
      </w:r>
      <w:r w:rsidR="00567E93">
        <w:rPr>
          <w:rFonts w:ascii="Arial" w:hAnsi="Arial" w:cs="Arial"/>
          <w:sz w:val="24"/>
          <w:szCs w:val="24"/>
        </w:rPr>
        <w:t xml:space="preserve"> ______</w:t>
      </w:r>
    </w:p>
    <w:p w14:paraId="4E280D41" w14:textId="053F499C" w:rsidR="00B1414A" w:rsidRDefault="00B1414A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umber of Family Pews to Reserve:</w:t>
      </w:r>
      <w:r w:rsidR="00567E93">
        <w:rPr>
          <w:rFonts w:ascii="Arial" w:hAnsi="Arial" w:cs="Arial"/>
          <w:sz w:val="24"/>
          <w:szCs w:val="24"/>
        </w:rPr>
        <w:t xml:space="preserve"> ________</w:t>
      </w:r>
      <w:r>
        <w:rPr>
          <w:rFonts w:ascii="Arial" w:hAnsi="Arial" w:cs="Arial"/>
          <w:sz w:val="24"/>
          <w:szCs w:val="24"/>
        </w:rPr>
        <w:tab/>
        <w:t>Location:</w:t>
      </w:r>
      <w:r w:rsidR="00811E4A">
        <w:rPr>
          <w:rFonts w:ascii="Arial" w:hAnsi="Arial" w:cs="Arial"/>
          <w:sz w:val="24"/>
          <w:szCs w:val="24"/>
        </w:rPr>
        <w:t xml:space="preserve"> _____________________________________</w:t>
      </w:r>
    </w:p>
    <w:p w14:paraId="2A4FA78B" w14:textId="2942D252" w:rsidR="004A715C" w:rsidRDefault="004A715C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ther Information for the Altar Guild:</w:t>
      </w:r>
      <w:r w:rsidR="00811E4A">
        <w:rPr>
          <w:rFonts w:ascii="Arial" w:hAnsi="Arial" w:cs="Arial"/>
          <w:sz w:val="24"/>
          <w:szCs w:val="24"/>
        </w:rPr>
        <w:t xml:space="preserve"> _____________________________________________________</w:t>
      </w:r>
    </w:p>
    <w:p w14:paraId="0739B4B0" w14:textId="20A09C22" w:rsidR="00811E4A" w:rsidRDefault="00811E4A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_______________________</w:t>
      </w:r>
    </w:p>
    <w:p w14:paraId="65ED9FC3" w14:textId="285442B8" w:rsidR="001D47B2" w:rsidRDefault="00C16A3A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_______________________</w:t>
      </w:r>
    </w:p>
    <w:p w14:paraId="2B6A8631" w14:textId="77777777" w:rsidR="00760F9E" w:rsidRDefault="00760F9E" w:rsidP="005A170C">
      <w:pPr>
        <w:spacing w:line="480" w:lineRule="auto"/>
        <w:rPr>
          <w:rFonts w:ascii="Arial" w:hAnsi="Arial" w:cs="Arial"/>
          <w:sz w:val="24"/>
          <w:szCs w:val="24"/>
        </w:rPr>
      </w:pPr>
    </w:p>
    <w:p w14:paraId="7DEEF645" w14:textId="77777777" w:rsidR="004A715C" w:rsidRDefault="004A715C" w:rsidP="005A170C">
      <w:pPr>
        <w:spacing w:line="480" w:lineRule="auto"/>
        <w:rPr>
          <w:rFonts w:ascii="Arial" w:hAnsi="Arial" w:cs="Arial"/>
          <w:sz w:val="24"/>
          <w:szCs w:val="24"/>
        </w:rPr>
      </w:pPr>
    </w:p>
    <w:p w14:paraId="7B737948" w14:textId="77777777" w:rsidR="00760F9E" w:rsidRDefault="00760F9E" w:rsidP="00F43F16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</w:p>
    <w:p w14:paraId="698D4DAE" w14:textId="6C9EB1E1" w:rsidR="00F43F16" w:rsidRPr="005C0310" w:rsidRDefault="00F43F16" w:rsidP="00F43F16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  <w:r w:rsidRPr="005C0310">
        <w:rPr>
          <w:rFonts w:ascii="Arial" w:hAnsi="Arial" w:cs="Arial"/>
          <w:b/>
          <w:bCs/>
          <w:sz w:val="24"/>
          <w:szCs w:val="24"/>
        </w:rPr>
        <w:t>Info for Organist</w:t>
      </w:r>
    </w:p>
    <w:p w14:paraId="6CE9F9C1" w14:textId="07B4A35B" w:rsidR="00F43F16" w:rsidRDefault="00F43F16" w:rsidP="00F43F16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rganist:</w:t>
      </w:r>
      <w:r w:rsidR="00DC3674">
        <w:rPr>
          <w:rFonts w:ascii="Arial" w:hAnsi="Arial" w:cs="Arial"/>
          <w:sz w:val="24"/>
          <w:szCs w:val="24"/>
        </w:rPr>
        <w:t xml:space="preserve"> _________________________________________________________________________</w:t>
      </w:r>
    </w:p>
    <w:p w14:paraId="6D48CAAF" w14:textId="1835ADC0" w:rsidR="008B616F" w:rsidRDefault="008B616F" w:rsidP="00F43F16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rganist </w:t>
      </w:r>
      <w:r w:rsidR="00327537">
        <w:rPr>
          <w:rFonts w:ascii="Arial" w:hAnsi="Arial" w:cs="Arial"/>
          <w:sz w:val="24"/>
          <w:szCs w:val="24"/>
        </w:rPr>
        <w:t>Phone:</w:t>
      </w:r>
      <w:r w:rsidR="006C1156">
        <w:rPr>
          <w:rFonts w:ascii="Arial" w:hAnsi="Arial" w:cs="Arial"/>
          <w:sz w:val="24"/>
          <w:szCs w:val="24"/>
        </w:rPr>
        <w:t xml:space="preserve"> ________________________</w:t>
      </w:r>
      <w:r w:rsidR="00327537">
        <w:rPr>
          <w:rFonts w:ascii="Arial" w:hAnsi="Arial" w:cs="Arial"/>
          <w:sz w:val="24"/>
          <w:szCs w:val="24"/>
        </w:rPr>
        <w:tab/>
        <w:t>Email:</w:t>
      </w:r>
      <w:r w:rsidR="006C1156">
        <w:rPr>
          <w:rFonts w:ascii="Arial" w:hAnsi="Arial" w:cs="Arial"/>
          <w:sz w:val="24"/>
          <w:szCs w:val="24"/>
        </w:rPr>
        <w:t xml:space="preserve"> ______________________________________</w:t>
      </w:r>
    </w:p>
    <w:p w14:paraId="671F5061" w14:textId="517E015B" w:rsidR="00F43F16" w:rsidRDefault="00F43F16" w:rsidP="00F43F16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lude:</w:t>
      </w:r>
      <w:r w:rsidR="00DC506F">
        <w:rPr>
          <w:rFonts w:ascii="Arial" w:hAnsi="Arial" w:cs="Arial"/>
          <w:sz w:val="24"/>
          <w:szCs w:val="24"/>
        </w:rPr>
        <w:t xml:space="preserve"> __________________________________________________________________________</w:t>
      </w:r>
    </w:p>
    <w:p w14:paraId="375B8F67" w14:textId="5DC75EEF" w:rsidR="00F43F16" w:rsidRDefault="00F43F16" w:rsidP="00F43F16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ospel Hymn:</w:t>
      </w:r>
      <w:r w:rsidR="00DC506F">
        <w:rPr>
          <w:rFonts w:ascii="Arial" w:hAnsi="Arial" w:cs="Arial"/>
          <w:sz w:val="24"/>
          <w:szCs w:val="24"/>
        </w:rPr>
        <w:t xml:space="preserve"> _____________________________________________________________________</w:t>
      </w:r>
    </w:p>
    <w:p w14:paraId="4E99270D" w14:textId="5795DF28" w:rsidR="00F43F16" w:rsidRDefault="00F43F16" w:rsidP="00F43F16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munion Hymn:</w:t>
      </w:r>
      <w:r w:rsidR="00DC506F">
        <w:rPr>
          <w:rFonts w:ascii="Arial" w:hAnsi="Arial" w:cs="Arial"/>
          <w:sz w:val="24"/>
          <w:szCs w:val="24"/>
        </w:rPr>
        <w:t xml:space="preserve"> _________________________________________________________________</w:t>
      </w:r>
    </w:p>
    <w:p w14:paraId="647C063F" w14:textId="2307779B" w:rsidR="00F43F16" w:rsidRDefault="00F43F16" w:rsidP="00F43F16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ymn Prior to Commendation:</w:t>
      </w:r>
      <w:r w:rsidR="00DC506F">
        <w:rPr>
          <w:rFonts w:ascii="Arial" w:hAnsi="Arial" w:cs="Arial"/>
          <w:sz w:val="24"/>
          <w:szCs w:val="24"/>
        </w:rPr>
        <w:t xml:space="preserve"> ________________________________________________________</w:t>
      </w:r>
    </w:p>
    <w:p w14:paraId="050887A4" w14:textId="32FC254B" w:rsidR="00F43F16" w:rsidRDefault="00F43F16" w:rsidP="00F43F16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losing Hymn:</w:t>
      </w:r>
      <w:r w:rsidR="00DC506F">
        <w:rPr>
          <w:rFonts w:ascii="Arial" w:hAnsi="Arial" w:cs="Arial"/>
          <w:sz w:val="24"/>
          <w:szCs w:val="24"/>
        </w:rPr>
        <w:t xml:space="preserve"> _____________________________________________________________________</w:t>
      </w:r>
    </w:p>
    <w:p w14:paraId="33484F82" w14:textId="45BC5411" w:rsidR="00F43F16" w:rsidRDefault="00F43F16" w:rsidP="00F43F16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ther Music # and Name:</w:t>
      </w:r>
      <w:r w:rsidR="00DC506F">
        <w:rPr>
          <w:rFonts w:ascii="Arial" w:hAnsi="Arial" w:cs="Arial"/>
          <w:sz w:val="24"/>
          <w:szCs w:val="24"/>
        </w:rPr>
        <w:t xml:space="preserve"> ____________________________________________________________</w:t>
      </w:r>
    </w:p>
    <w:p w14:paraId="781EF927" w14:textId="654A317F" w:rsidR="00F43F16" w:rsidRDefault="00F43F16" w:rsidP="00F43F16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ther Music Location:</w:t>
      </w:r>
      <w:r w:rsidR="00DC506F">
        <w:rPr>
          <w:rFonts w:ascii="Arial" w:hAnsi="Arial" w:cs="Arial"/>
          <w:sz w:val="24"/>
          <w:szCs w:val="24"/>
        </w:rPr>
        <w:t xml:space="preserve"> _______________________________________________________________</w:t>
      </w:r>
    </w:p>
    <w:p w14:paraId="57493F95" w14:textId="533B0EE8" w:rsidR="00F43F16" w:rsidRDefault="00F43F16" w:rsidP="00F43F16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ther Music # and Name:</w:t>
      </w:r>
      <w:r w:rsidR="00DC506F">
        <w:rPr>
          <w:rFonts w:ascii="Arial" w:hAnsi="Arial" w:cs="Arial"/>
          <w:sz w:val="24"/>
          <w:szCs w:val="24"/>
        </w:rPr>
        <w:t xml:space="preserve"> ____________________________________________________________</w:t>
      </w:r>
    </w:p>
    <w:p w14:paraId="30191F0E" w14:textId="3E885E0A" w:rsidR="00F43F16" w:rsidRDefault="00F43F16" w:rsidP="00F43F16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ther Music Location:</w:t>
      </w:r>
      <w:r w:rsidR="00DC506F">
        <w:rPr>
          <w:rFonts w:ascii="Arial" w:hAnsi="Arial" w:cs="Arial"/>
          <w:sz w:val="24"/>
          <w:szCs w:val="24"/>
        </w:rPr>
        <w:t xml:space="preserve"> _______________________________________________________________</w:t>
      </w:r>
    </w:p>
    <w:p w14:paraId="7B20453F" w14:textId="3EC00ABF" w:rsidR="00ED6E0F" w:rsidRDefault="00500944" w:rsidP="00D63ADE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/>
      </w:r>
      <w:r w:rsidR="0059354C">
        <w:rPr>
          <w:rFonts w:ascii="Arial" w:hAnsi="Arial" w:cs="Arial"/>
          <w:sz w:val="24"/>
          <w:szCs w:val="24"/>
        </w:rPr>
        <w:t>Guest Musician(s) Required:</w:t>
      </w:r>
      <w:r w:rsidR="00D63ADE">
        <w:rPr>
          <w:rFonts w:ascii="Arial" w:hAnsi="Arial" w:cs="Arial"/>
          <w:sz w:val="24"/>
          <w:szCs w:val="24"/>
        </w:rPr>
        <w:t xml:space="preserve"> Yes</w:t>
      </w:r>
      <w:r w:rsidR="00D63ADE">
        <w:rPr>
          <w:rFonts w:ascii="Arial" w:hAnsi="Arial" w:cs="Arial"/>
          <w:sz w:val="24"/>
          <w:szCs w:val="24"/>
        </w:rPr>
        <w:tab/>
      </w:r>
      <w:r w:rsidR="00DC506F">
        <w:rPr>
          <w:rFonts w:ascii="Arial" w:hAnsi="Arial" w:cs="Arial"/>
          <w:sz w:val="24"/>
          <w:szCs w:val="24"/>
        </w:rPr>
        <w:t>_____</w:t>
      </w:r>
      <w:r w:rsidR="00D63ADE">
        <w:rPr>
          <w:rFonts w:ascii="Arial" w:hAnsi="Arial" w:cs="Arial"/>
          <w:sz w:val="24"/>
          <w:szCs w:val="24"/>
        </w:rPr>
        <w:tab/>
        <w:t>No</w:t>
      </w:r>
      <w:r w:rsidR="00DC506F">
        <w:rPr>
          <w:rFonts w:ascii="Arial" w:hAnsi="Arial" w:cs="Arial"/>
          <w:sz w:val="24"/>
          <w:szCs w:val="24"/>
        </w:rPr>
        <w:t xml:space="preserve"> ______</w:t>
      </w:r>
    </w:p>
    <w:p w14:paraId="1B667A30" w14:textId="60FF36C7" w:rsidR="00D63ADE" w:rsidRDefault="00D63ADE" w:rsidP="00D63ADE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uest Musician </w:t>
      </w:r>
      <w:r w:rsidR="00AA2536">
        <w:rPr>
          <w:rFonts w:ascii="Arial" w:hAnsi="Arial" w:cs="Arial"/>
          <w:sz w:val="24"/>
          <w:szCs w:val="24"/>
        </w:rPr>
        <w:t xml:space="preserve">1 </w:t>
      </w:r>
      <w:r>
        <w:rPr>
          <w:rFonts w:ascii="Arial" w:hAnsi="Arial" w:cs="Arial"/>
          <w:sz w:val="24"/>
          <w:szCs w:val="24"/>
        </w:rPr>
        <w:t>Name</w:t>
      </w:r>
      <w:r w:rsidR="00A75AF7">
        <w:rPr>
          <w:rFonts w:ascii="Arial" w:hAnsi="Arial" w:cs="Arial"/>
          <w:sz w:val="24"/>
          <w:szCs w:val="24"/>
        </w:rPr>
        <w:t>/Instrument</w:t>
      </w:r>
      <w:r>
        <w:rPr>
          <w:rFonts w:ascii="Arial" w:hAnsi="Arial" w:cs="Arial"/>
          <w:sz w:val="24"/>
          <w:szCs w:val="24"/>
        </w:rPr>
        <w:t>:</w:t>
      </w:r>
      <w:r w:rsidR="00DC506F">
        <w:rPr>
          <w:rFonts w:ascii="Arial" w:hAnsi="Arial" w:cs="Arial"/>
          <w:sz w:val="24"/>
          <w:szCs w:val="24"/>
        </w:rPr>
        <w:t xml:space="preserve"> _________________________</w:t>
      </w:r>
      <w:r w:rsidR="00AA2536">
        <w:rPr>
          <w:rFonts w:ascii="Arial" w:hAnsi="Arial" w:cs="Arial"/>
          <w:sz w:val="24"/>
          <w:szCs w:val="24"/>
        </w:rPr>
        <w:t>_</w:t>
      </w:r>
      <w:r w:rsidR="00DC506F">
        <w:rPr>
          <w:rFonts w:ascii="Arial" w:hAnsi="Arial" w:cs="Arial"/>
          <w:sz w:val="24"/>
          <w:szCs w:val="24"/>
        </w:rPr>
        <w:t>_</w:t>
      </w:r>
      <w:r w:rsidR="00AA2536">
        <w:rPr>
          <w:rFonts w:ascii="Arial" w:hAnsi="Arial" w:cs="Arial"/>
          <w:sz w:val="24"/>
          <w:szCs w:val="24"/>
        </w:rPr>
        <w:t>_</w:t>
      </w:r>
      <w:r w:rsidR="00DC506F">
        <w:rPr>
          <w:rFonts w:ascii="Arial" w:hAnsi="Arial" w:cs="Arial"/>
          <w:sz w:val="24"/>
          <w:szCs w:val="24"/>
        </w:rPr>
        <w:t>________________________</w:t>
      </w:r>
    </w:p>
    <w:p w14:paraId="2F20963E" w14:textId="3B96CF6C" w:rsidR="00327537" w:rsidRDefault="00327537" w:rsidP="00D63ADE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uest Musician </w:t>
      </w:r>
      <w:r w:rsidR="00DC506F">
        <w:rPr>
          <w:rFonts w:ascii="Arial" w:hAnsi="Arial" w:cs="Arial"/>
          <w:sz w:val="24"/>
          <w:szCs w:val="24"/>
        </w:rPr>
        <w:t xml:space="preserve">1 </w:t>
      </w:r>
      <w:r>
        <w:rPr>
          <w:rFonts w:ascii="Arial" w:hAnsi="Arial" w:cs="Arial"/>
          <w:sz w:val="24"/>
          <w:szCs w:val="24"/>
        </w:rPr>
        <w:t>Phone:</w:t>
      </w:r>
      <w:r w:rsidR="00DC506F">
        <w:rPr>
          <w:rFonts w:ascii="Arial" w:hAnsi="Arial" w:cs="Arial"/>
          <w:sz w:val="24"/>
          <w:szCs w:val="24"/>
        </w:rPr>
        <w:t xml:space="preserve"> __________________ </w:t>
      </w:r>
      <w:r>
        <w:rPr>
          <w:rFonts w:ascii="Arial" w:hAnsi="Arial" w:cs="Arial"/>
          <w:sz w:val="24"/>
          <w:szCs w:val="24"/>
        </w:rPr>
        <w:t>Email:</w:t>
      </w:r>
      <w:r w:rsidR="00DC506F">
        <w:rPr>
          <w:rFonts w:ascii="Arial" w:hAnsi="Arial" w:cs="Arial"/>
          <w:sz w:val="24"/>
          <w:szCs w:val="24"/>
        </w:rPr>
        <w:t xml:space="preserve"> _____________________________________</w:t>
      </w:r>
    </w:p>
    <w:p w14:paraId="18E23363" w14:textId="56AA4F54" w:rsidR="00AA2536" w:rsidRDefault="00AA2536" w:rsidP="00AA2536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uest Musician 2 Name/Instrument: ____________________________________________________</w:t>
      </w:r>
    </w:p>
    <w:p w14:paraId="38DA2BF1" w14:textId="75C78DE1" w:rsidR="00AA2536" w:rsidRDefault="00AA2536" w:rsidP="00AA2536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uest Musician 2 Phone: __________________ Email: _____________________________________</w:t>
      </w:r>
    </w:p>
    <w:p w14:paraId="175191E9" w14:textId="68690C03" w:rsidR="00500944" w:rsidRDefault="00500944" w:rsidP="00500944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/>
        <w:t>Vocalist(s) Required: Yes ______</w:t>
      </w:r>
      <w:r>
        <w:rPr>
          <w:rFonts w:ascii="Arial" w:hAnsi="Arial" w:cs="Arial"/>
          <w:sz w:val="24"/>
          <w:szCs w:val="24"/>
        </w:rPr>
        <w:tab/>
        <w:t>No ______</w:t>
      </w:r>
    </w:p>
    <w:p w14:paraId="2F574B92" w14:textId="77777777" w:rsidR="00500944" w:rsidRDefault="00500944" w:rsidP="00500944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ocalist 1 Name: ___________________________________________________________________</w:t>
      </w:r>
    </w:p>
    <w:p w14:paraId="42FAF528" w14:textId="77777777" w:rsidR="00500944" w:rsidRDefault="00500944" w:rsidP="00500944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ocalist 1 Phone: ________________________ Email: _____________________________________</w:t>
      </w:r>
    </w:p>
    <w:p w14:paraId="309BE68F" w14:textId="77777777" w:rsidR="00500944" w:rsidRDefault="00500944" w:rsidP="00500944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ocalist 2 Name: ___________________________________________________________________</w:t>
      </w:r>
    </w:p>
    <w:p w14:paraId="67E8CC6C" w14:textId="77777777" w:rsidR="00500944" w:rsidRDefault="00500944" w:rsidP="00500944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ocalist 2 Phone: ________________________ Email: _____________________________________</w:t>
      </w:r>
    </w:p>
    <w:p w14:paraId="5DF80DB8" w14:textId="77777777" w:rsidR="00ED6E0F" w:rsidRDefault="00ED6E0F" w:rsidP="00ED6E0F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</w:p>
    <w:p w14:paraId="157B0BF2" w14:textId="77777777" w:rsidR="00DB7B47" w:rsidRDefault="00DB7B47" w:rsidP="005A170C">
      <w:pPr>
        <w:spacing w:line="480" w:lineRule="auto"/>
        <w:rPr>
          <w:rFonts w:ascii="Arial" w:hAnsi="Arial" w:cs="Arial"/>
          <w:sz w:val="24"/>
          <w:szCs w:val="24"/>
        </w:rPr>
      </w:pPr>
    </w:p>
    <w:p w14:paraId="688F795F" w14:textId="3D141A46" w:rsidR="00DB7B47" w:rsidRPr="000419E9" w:rsidRDefault="00DB7B47" w:rsidP="00500944">
      <w:pPr>
        <w:rPr>
          <w:rFonts w:ascii="Arial" w:hAnsi="Arial" w:cs="Arial"/>
          <w:b/>
          <w:bCs/>
          <w:sz w:val="24"/>
          <w:szCs w:val="24"/>
        </w:rPr>
      </w:pPr>
      <w:r w:rsidRPr="000419E9">
        <w:rPr>
          <w:rFonts w:ascii="Arial" w:hAnsi="Arial" w:cs="Arial"/>
          <w:b/>
          <w:bCs/>
          <w:sz w:val="24"/>
          <w:szCs w:val="24"/>
        </w:rPr>
        <w:t>Info for Liturgy</w:t>
      </w:r>
      <w:r w:rsidR="00E8027E">
        <w:rPr>
          <w:rFonts w:ascii="Arial" w:hAnsi="Arial" w:cs="Arial"/>
          <w:b/>
          <w:bCs/>
          <w:sz w:val="24"/>
          <w:szCs w:val="24"/>
        </w:rPr>
        <w:t xml:space="preserve"> and Bulletin</w:t>
      </w:r>
      <w:r w:rsidRPr="000419E9">
        <w:rPr>
          <w:rFonts w:ascii="Arial" w:hAnsi="Arial" w:cs="Arial"/>
          <w:b/>
          <w:bCs/>
          <w:sz w:val="24"/>
          <w:szCs w:val="24"/>
        </w:rPr>
        <w:t>:</w:t>
      </w:r>
    </w:p>
    <w:p w14:paraId="07E4ECE5" w14:textId="134C99DA" w:rsidR="00E8027E" w:rsidRDefault="00E8027E" w:rsidP="00DB7B47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bituary Received:</w:t>
      </w:r>
      <w:r w:rsidR="00B55CAA">
        <w:rPr>
          <w:rFonts w:ascii="Arial" w:hAnsi="Arial" w:cs="Arial"/>
          <w:sz w:val="24"/>
          <w:szCs w:val="24"/>
        </w:rPr>
        <w:t xml:space="preserve"> </w:t>
      </w:r>
      <w:r w:rsidR="004E0F6E">
        <w:rPr>
          <w:rFonts w:ascii="Arial" w:hAnsi="Arial" w:cs="Arial"/>
          <w:sz w:val="24"/>
          <w:szCs w:val="24"/>
        </w:rPr>
        <w:t>__________________________________________________________________</w:t>
      </w:r>
    </w:p>
    <w:p w14:paraId="5B7DA1F1" w14:textId="775BD533" w:rsidR="00E8027E" w:rsidRDefault="00E8027E" w:rsidP="00DB7B47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hoto for Bulletin Received:</w:t>
      </w:r>
      <w:r w:rsidR="004E0F6E">
        <w:rPr>
          <w:rFonts w:ascii="Arial" w:hAnsi="Arial" w:cs="Arial"/>
          <w:sz w:val="24"/>
          <w:szCs w:val="24"/>
        </w:rPr>
        <w:t xml:space="preserve"> ___________________________________________________________</w:t>
      </w:r>
    </w:p>
    <w:p w14:paraId="633026FF" w14:textId="0D9238D6" w:rsidR="00DB7B47" w:rsidRDefault="00DB7B47" w:rsidP="00DB7B47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ld Testament Reading:</w:t>
      </w:r>
      <w:r w:rsidR="004E0F6E">
        <w:rPr>
          <w:rFonts w:ascii="Arial" w:hAnsi="Arial" w:cs="Arial"/>
          <w:sz w:val="24"/>
          <w:szCs w:val="24"/>
        </w:rPr>
        <w:t xml:space="preserve"> ______________________________________________________________</w:t>
      </w:r>
    </w:p>
    <w:p w14:paraId="4954FDA5" w14:textId="409ADB7A" w:rsidR="00DB7B47" w:rsidRDefault="00DB7B47" w:rsidP="00DB7B47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salm:</w:t>
      </w:r>
      <w:r w:rsidR="004E0F6E">
        <w:rPr>
          <w:rFonts w:ascii="Arial" w:hAnsi="Arial" w:cs="Arial"/>
          <w:sz w:val="24"/>
          <w:szCs w:val="24"/>
        </w:rPr>
        <w:t xml:space="preserve"> ____________________________________________________________________________</w:t>
      </w:r>
    </w:p>
    <w:p w14:paraId="5C938A31" w14:textId="132BE33D" w:rsidR="00DB7B47" w:rsidRDefault="00DB7B47" w:rsidP="00DB7B47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w Testament Reading:</w:t>
      </w:r>
      <w:r w:rsidR="004E0F6E">
        <w:rPr>
          <w:rFonts w:ascii="Arial" w:hAnsi="Arial" w:cs="Arial"/>
          <w:sz w:val="24"/>
          <w:szCs w:val="24"/>
        </w:rPr>
        <w:t xml:space="preserve"> _____________________________________________________________</w:t>
      </w:r>
    </w:p>
    <w:p w14:paraId="23295F2E" w14:textId="38FEFC0C" w:rsidR="00DB7B47" w:rsidRDefault="00DB7B47" w:rsidP="00DB7B47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ospel Reading:</w:t>
      </w:r>
      <w:r w:rsidR="004E0F6E">
        <w:rPr>
          <w:rFonts w:ascii="Arial" w:hAnsi="Arial" w:cs="Arial"/>
          <w:sz w:val="24"/>
          <w:szCs w:val="24"/>
        </w:rPr>
        <w:t xml:space="preserve"> ____________________________________________________________________</w:t>
      </w:r>
    </w:p>
    <w:p w14:paraId="05353856" w14:textId="7EB0BEE7" w:rsidR="00DB7B47" w:rsidRDefault="00DB7B47" w:rsidP="00DB7B47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T Reader Name:</w:t>
      </w:r>
      <w:r w:rsidR="004E0F6E">
        <w:rPr>
          <w:rFonts w:ascii="Arial" w:hAnsi="Arial" w:cs="Arial"/>
          <w:sz w:val="24"/>
          <w:szCs w:val="24"/>
        </w:rPr>
        <w:t xml:space="preserve"> ___________________________  </w:t>
      </w:r>
      <w:r>
        <w:rPr>
          <w:rFonts w:ascii="Arial" w:hAnsi="Arial" w:cs="Arial"/>
          <w:sz w:val="24"/>
          <w:szCs w:val="24"/>
        </w:rPr>
        <w:t>Relationship to Deceased:</w:t>
      </w:r>
      <w:r w:rsidR="004E0F6E">
        <w:rPr>
          <w:rFonts w:ascii="Arial" w:hAnsi="Arial" w:cs="Arial"/>
          <w:sz w:val="24"/>
          <w:szCs w:val="24"/>
        </w:rPr>
        <w:t xml:space="preserve"> __________________</w:t>
      </w:r>
    </w:p>
    <w:p w14:paraId="7BB8F58F" w14:textId="0279C674" w:rsidR="004E0F6E" w:rsidRDefault="004E0F6E" w:rsidP="004E0F6E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salm Reader Name: ________________________  Relationship to Deceased: __________________</w:t>
      </w:r>
    </w:p>
    <w:p w14:paraId="4E6C6C6E" w14:textId="419608D4" w:rsidR="004E0F6E" w:rsidRDefault="004E0F6E" w:rsidP="004E0F6E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T Reader Name: ___________________________  Relationship to Deceased: __________________</w:t>
      </w:r>
      <w:r w:rsidR="00500944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Eulogist 1 Name: ___</w:t>
      </w:r>
      <w:r w:rsidR="00F57361">
        <w:rPr>
          <w:rFonts w:ascii="Arial" w:hAnsi="Arial" w:cs="Arial"/>
          <w:sz w:val="24"/>
          <w:szCs w:val="24"/>
        </w:rPr>
        <w:t>_</w:t>
      </w:r>
      <w:r>
        <w:rPr>
          <w:rFonts w:ascii="Arial" w:hAnsi="Arial" w:cs="Arial"/>
          <w:sz w:val="24"/>
          <w:szCs w:val="24"/>
        </w:rPr>
        <w:t>________________________  Relationship to Deceased: __________________</w:t>
      </w:r>
    </w:p>
    <w:p w14:paraId="082F730D" w14:textId="34D20C9A" w:rsidR="00F57361" w:rsidRDefault="00F57361" w:rsidP="00F57361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ulogist 2 Name: ____________________________  Relationship to Deceased: __________________</w:t>
      </w:r>
    </w:p>
    <w:p w14:paraId="729485C3" w14:textId="33DD7865" w:rsidR="004E0F6E" w:rsidRDefault="00F57361" w:rsidP="004E0F6E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ulogist 3 Name: ____________________________  Relationship to Deceased: __________________</w:t>
      </w:r>
      <w:r w:rsidR="00500944">
        <w:rPr>
          <w:rFonts w:ascii="Arial" w:hAnsi="Arial" w:cs="Arial"/>
          <w:sz w:val="24"/>
          <w:szCs w:val="24"/>
        </w:rPr>
        <w:br/>
      </w:r>
      <w:r w:rsidR="00B971AD">
        <w:rPr>
          <w:rFonts w:ascii="Arial" w:hAnsi="Arial" w:cs="Arial"/>
          <w:sz w:val="24"/>
          <w:szCs w:val="24"/>
        </w:rPr>
        <w:br/>
      </w:r>
      <w:r w:rsidR="00C938A6">
        <w:rPr>
          <w:rFonts w:ascii="Arial" w:hAnsi="Arial" w:cs="Arial"/>
          <w:sz w:val="24"/>
          <w:szCs w:val="24"/>
        </w:rPr>
        <w:t>Pallbearer 1</w:t>
      </w:r>
      <w:r w:rsidR="004E0F6E">
        <w:rPr>
          <w:rFonts w:ascii="Arial" w:hAnsi="Arial" w:cs="Arial"/>
          <w:sz w:val="24"/>
          <w:szCs w:val="24"/>
        </w:rPr>
        <w:t xml:space="preserve"> Name: __________________________  Relationship to Deceased: __________________</w:t>
      </w:r>
    </w:p>
    <w:p w14:paraId="6D8FA47A" w14:textId="54BC3217" w:rsidR="00C938A6" w:rsidRDefault="00C938A6" w:rsidP="00C938A6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allbearer </w:t>
      </w:r>
      <w:r w:rsidR="00D03BEF">
        <w:rPr>
          <w:rFonts w:ascii="Arial" w:hAnsi="Arial" w:cs="Arial"/>
          <w:sz w:val="24"/>
          <w:szCs w:val="24"/>
        </w:rPr>
        <w:t>2</w:t>
      </w:r>
      <w:r>
        <w:rPr>
          <w:rFonts w:ascii="Arial" w:hAnsi="Arial" w:cs="Arial"/>
          <w:sz w:val="24"/>
          <w:szCs w:val="24"/>
        </w:rPr>
        <w:t xml:space="preserve"> Name: __________________________  Relationship to Deceased: __________________</w:t>
      </w:r>
    </w:p>
    <w:p w14:paraId="04273F2D" w14:textId="217C7345" w:rsidR="00C938A6" w:rsidRDefault="00C938A6" w:rsidP="00C938A6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allbearer </w:t>
      </w:r>
      <w:r w:rsidR="00D03BEF">
        <w:rPr>
          <w:rFonts w:ascii="Arial" w:hAnsi="Arial" w:cs="Arial"/>
          <w:sz w:val="24"/>
          <w:szCs w:val="24"/>
        </w:rPr>
        <w:t>3</w:t>
      </w:r>
      <w:r>
        <w:rPr>
          <w:rFonts w:ascii="Arial" w:hAnsi="Arial" w:cs="Arial"/>
          <w:sz w:val="24"/>
          <w:szCs w:val="24"/>
        </w:rPr>
        <w:t xml:space="preserve"> Name: __________________________  Relationship to Deceased: __________________</w:t>
      </w:r>
    </w:p>
    <w:p w14:paraId="13473DF4" w14:textId="5979720F" w:rsidR="00C938A6" w:rsidRDefault="00C938A6" w:rsidP="00C938A6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allbearer </w:t>
      </w:r>
      <w:r w:rsidR="00D03BEF">
        <w:rPr>
          <w:rFonts w:ascii="Arial" w:hAnsi="Arial" w:cs="Arial"/>
          <w:sz w:val="24"/>
          <w:szCs w:val="24"/>
        </w:rPr>
        <w:t>4</w:t>
      </w:r>
      <w:r>
        <w:rPr>
          <w:rFonts w:ascii="Arial" w:hAnsi="Arial" w:cs="Arial"/>
          <w:sz w:val="24"/>
          <w:szCs w:val="24"/>
        </w:rPr>
        <w:t xml:space="preserve"> Name: __________________________  Relationship to Deceased: __________________</w:t>
      </w:r>
    </w:p>
    <w:p w14:paraId="0C5CCEAD" w14:textId="279D1F3A" w:rsidR="00C938A6" w:rsidRDefault="00C938A6" w:rsidP="00C938A6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allbearer </w:t>
      </w:r>
      <w:r w:rsidR="00D03BEF">
        <w:rPr>
          <w:rFonts w:ascii="Arial" w:hAnsi="Arial" w:cs="Arial"/>
          <w:sz w:val="24"/>
          <w:szCs w:val="24"/>
        </w:rPr>
        <w:t>5</w:t>
      </w:r>
      <w:r>
        <w:rPr>
          <w:rFonts w:ascii="Arial" w:hAnsi="Arial" w:cs="Arial"/>
          <w:sz w:val="24"/>
          <w:szCs w:val="24"/>
        </w:rPr>
        <w:t xml:space="preserve"> Name: __________________________  Relationship to Deceased: __________________</w:t>
      </w:r>
    </w:p>
    <w:p w14:paraId="1CC9F75D" w14:textId="5AC2EEBC" w:rsidR="00C938A6" w:rsidRDefault="00C938A6" w:rsidP="00C938A6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allbearer </w:t>
      </w:r>
      <w:r w:rsidR="00D03BEF">
        <w:rPr>
          <w:rFonts w:ascii="Arial" w:hAnsi="Arial" w:cs="Arial"/>
          <w:sz w:val="24"/>
          <w:szCs w:val="24"/>
        </w:rPr>
        <w:t>6</w:t>
      </w:r>
      <w:r>
        <w:rPr>
          <w:rFonts w:ascii="Arial" w:hAnsi="Arial" w:cs="Arial"/>
          <w:sz w:val="24"/>
          <w:szCs w:val="24"/>
        </w:rPr>
        <w:t xml:space="preserve"> Name: __________________________  Relationship to Deceased: __________________</w:t>
      </w:r>
    </w:p>
    <w:p w14:paraId="4203EBA5" w14:textId="4A74DEB5" w:rsidR="0002604A" w:rsidRDefault="0002604A" w:rsidP="0002604A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# of Ushers Required:</w:t>
      </w:r>
      <w:r w:rsidR="00D03BEF">
        <w:rPr>
          <w:rFonts w:ascii="Arial" w:hAnsi="Arial" w:cs="Arial"/>
          <w:sz w:val="24"/>
          <w:szCs w:val="24"/>
        </w:rPr>
        <w:t xml:space="preserve"> ________________________________________________________________</w:t>
      </w:r>
    </w:p>
    <w:p w14:paraId="61124C2C" w14:textId="7156D66F" w:rsidR="006A3C86" w:rsidRDefault="006A3C86" w:rsidP="00DB7B47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her Name(s):</w:t>
      </w:r>
      <w:r w:rsidR="00D03BEF">
        <w:rPr>
          <w:rFonts w:ascii="Arial" w:hAnsi="Arial" w:cs="Arial"/>
          <w:sz w:val="24"/>
          <w:szCs w:val="24"/>
        </w:rPr>
        <w:t xml:space="preserve"> _____________________________________________________________________</w:t>
      </w:r>
    </w:p>
    <w:p w14:paraId="22D2795A" w14:textId="7269855E" w:rsidR="006A3C86" w:rsidRDefault="00D03BEF" w:rsidP="00DB7B47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_______________________</w:t>
      </w:r>
    </w:p>
    <w:p w14:paraId="5B383908" w14:textId="46906A0D" w:rsidR="006A3C86" w:rsidRDefault="006A3C86" w:rsidP="00DB7B47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erger Required: Yes</w:t>
      </w:r>
      <w:r w:rsidR="00D03BEF">
        <w:rPr>
          <w:rFonts w:ascii="Arial" w:hAnsi="Arial" w:cs="Arial"/>
          <w:sz w:val="24"/>
          <w:szCs w:val="24"/>
        </w:rPr>
        <w:t xml:space="preserve"> _____ </w:t>
      </w:r>
      <w:r>
        <w:rPr>
          <w:rFonts w:ascii="Arial" w:hAnsi="Arial" w:cs="Arial"/>
          <w:sz w:val="24"/>
          <w:szCs w:val="24"/>
        </w:rPr>
        <w:t>No</w:t>
      </w:r>
      <w:r w:rsidR="00D03BEF">
        <w:rPr>
          <w:rFonts w:ascii="Arial" w:hAnsi="Arial" w:cs="Arial"/>
          <w:sz w:val="24"/>
          <w:szCs w:val="24"/>
        </w:rPr>
        <w:t xml:space="preserve"> _____</w:t>
      </w:r>
      <w:r>
        <w:rPr>
          <w:rFonts w:ascii="Arial" w:hAnsi="Arial" w:cs="Arial"/>
          <w:sz w:val="24"/>
          <w:szCs w:val="24"/>
        </w:rPr>
        <w:tab/>
        <w:t>Name:</w:t>
      </w:r>
      <w:r w:rsidR="00D03BEF">
        <w:rPr>
          <w:rFonts w:ascii="Arial" w:hAnsi="Arial" w:cs="Arial"/>
          <w:sz w:val="24"/>
          <w:szCs w:val="24"/>
        </w:rPr>
        <w:t xml:space="preserve"> ____________________________________________</w:t>
      </w:r>
    </w:p>
    <w:p w14:paraId="5CA248EC" w14:textId="77777777" w:rsidR="00B971AD" w:rsidRDefault="00B971AD" w:rsidP="005A170C">
      <w:pPr>
        <w:spacing w:line="480" w:lineRule="auto"/>
        <w:rPr>
          <w:rFonts w:ascii="Arial" w:hAnsi="Arial" w:cs="Arial"/>
          <w:sz w:val="24"/>
          <w:szCs w:val="24"/>
        </w:rPr>
      </w:pPr>
    </w:p>
    <w:p w14:paraId="6B0F2646" w14:textId="77777777" w:rsidR="00B971AD" w:rsidRDefault="00B971AD" w:rsidP="005A170C">
      <w:pPr>
        <w:spacing w:line="480" w:lineRule="auto"/>
        <w:rPr>
          <w:rFonts w:ascii="Arial" w:hAnsi="Arial" w:cs="Arial"/>
          <w:sz w:val="24"/>
          <w:szCs w:val="24"/>
        </w:rPr>
      </w:pPr>
    </w:p>
    <w:p w14:paraId="032945E7" w14:textId="77777777" w:rsidR="00B971AD" w:rsidRDefault="00B971AD" w:rsidP="005A170C">
      <w:pPr>
        <w:spacing w:line="480" w:lineRule="auto"/>
        <w:rPr>
          <w:rFonts w:ascii="Arial" w:hAnsi="Arial" w:cs="Arial"/>
          <w:sz w:val="24"/>
          <w:szCs w:val="24"/>
        </w:rPr>
      </w:pPr>
    </w:p>
    <w:p w14:paraId="493EF0FC" w14:textId="3F3C30CF" w:rsidR="00F30B31" w:rsidRDefault="00F30B31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rucifer Required: Yes</w:t>
      </w:r>
      <w:r w:rsidR="00D03BEF">
        <w:rPr>
          <w:rFonts w:ascii="Arial" w:hAnsi="Arial" w:cs="Arial"/>
          <w:sz w:val="24"/>
          <w:szCs w:val="24"/>
        </w:rPr>
        <w:t xml:space="preserve"> _____ </w:t>
      </w:r>
      <w:r>
        <w:rPr>
          <w:rFonts w:ascii="Arial" w:hAnsi="Arial" w:cs="Arial"/>
          <w:sz w:val="24"/>
          <w:szCs w:val="24"/>
        </w:rPr>
        <w:t>No</w:t>
      </w:r>
      <w:r w:rsidR="00D03BEF">
        <w:rPr>
          <w:rFonts w:ascii="Arial" w:hAnsi="Arial" w:cs="Arial"/>
          <w:sz w:val="24"/>
          <w:szCs w:val="24"/>
        </w:rPr>
        <w:t xml:space="preserve"> _____</w:t>
      </w:r>
      <w:r>
        <w:rPr>
          <w:rFonts w:ascii="Arial" w:hAnsi="Arial" w:cs="Arial"/>
          <w:sz w:val="24"/>
          <w:szCs w:val="24"/>
        </w:rPr>
        <w:tab/>
        <w:t>Name:</w:t>
      </w:r>
      <w:r w:rsidR="00D03BEF">
        <w:rPr>
          <w:rFonts w:ascii="Arial" w:hAnsi="Arial" w:cs="Arial"/>
          <w:sz w:val="24"/>
          <w:szCs w:val="24"/>
        </w:rPr>
        <w:t xml:space="preserve"> ____________________________________________</w:t>
      </w:r>
    </w:p>
    <w:p w14:paraId="6A18D759" w14:textId="0AFBD81C" w:rsidR="00DB7B47" w:rsidRDefault="0002604A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EM</w:t>
      </w:r>
      <w:r w:rsidR="00FA0A01">
        <w:rPr>
          <w:rFonts w:ascii="Arial" w:hAnsi="Arial" w:cs="Arial"/>
          <w:sz w:val="24"/>
          <w:szCs w:val="24"/>
        </w:rPr>
        <w:t>(s)</w:t>
      </w:r>
      <w:r>
        <w:rPr>
          <w:rFonts w:ascii="Arial" w:hAnsi="Arial" w:cs="Arial"/>
          <w:sz w:val="24"/>
          <w:szCs w:val="24"/>
        </w:rPr>
        <w:t xml:space="preserve"> Required: Yes</w:t>
      </w:r>
      <w:r w:rsidR="00D03BEF">
        <w:rPr>
          <w:rFonts w:ascii="Arial" w:hAnsi="Arial" w:cs="Arial"/>
          <w:sz w:val="24"/>
          <w:szCs w:val="24"/>
        </w:rPr>
        <w:t xml:space="preserve"> _____ </w:t>
      </w:r>
      <w:r>
        <w:rPr>
          <w:rFonts w:ascii="Arial" w:hAnsi="Arial" w:cs="Arial"/>
          <w:sz w:val="24"/>
          <w:szCs w:val="24"/>
        </w:rPr>
        <w:t>No</w:t>
      </w:r>
      <w:r w:rsidR="00D03BEF">
        <w:rPr>
          <w:rFonts w:ascii="Arial" w:hAnsi="Arial" w:cs="Arial"/>
          <w:sz w:val="24"/>
          <w:szCs w:val="24"/>
        </w:rPr>
        <w:t xml:space="preserve"> _____ </w:t>
      </w:r>
      <w:r>
        <w:rPr>
          <w:rFonts w:ascii="Arial" w:hAnsi="Arial" w:cs="Arial"/>
          <w:sz w:val="24"/>
          <w:szCs w:val="24"/>
        </w:rPr>
        <w:t>Name</w:t>
      </w:r>
      <w:r w:rsidR="00FA0A01">
        <w:rPr>
          <w:rFonts w:ascii="Arial" w:hAnsi="Arial" w:cs="Arial"/>
          <w:sz w:val="24"/>
          <w:szCs w:val="24"/>
        </w:rPr>
        <w:t>(s)</w:t>
      </w:r>
      <w:r>
        <w:rPr>
          <w:rFonts w:ascii="Arial" w:hAnsi="Arial" w:cs="Arial"/>
          <w:sz w:val="24"/>
          <w:szCs w:val="24"/>
        </w:rPr>
        <w:t>:</w:t>
      </w:r>
      <w:r w:rsidR="00D03BEF">
        <w:rPr>
          <w:rFonts w:ascii="Arial" w:hAnsi="Arial" w:cs="Arial"/>
          <w:sz w:val="24"/>
          <w:szCs w:val="24"/>
        </w:rPr>
        <w:t xml:space="preserve"> __________________________________________</w:t>
      </w:r>
    </w:p>
    <w:p w14:paraId="29C60C1B" w14:textId="79E5352A" w:rsidR="00D03BEF" w:rsidRDefault="00D03BEF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_______________________</w:t>
      </w:r>
    </w:p>
    <w:p w14:paraId="6F842114" w14:textId="3A30FE71" w:rsidR="0002604A" w:rsidRDefault="00FC118A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ther Information re: Liturgy or Bulletin: __________________________________________________</w:t>
      </w:r>
    </w:p>
    <w:p w14:paraId="3D4F6247" w14:textId="78230FC5" w:rsidR="00FC118A" w:rsidRDefault="00FC118A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_______________________</w:t>
      </w:r>
    </w:p>
    <w:p w14:paraId="449E7808" w14:textId="77777777" w:rsidR="00FC118A" w:rsidRDefault="00FC118A" w:rsidP="00FC118A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_______________________</w:t>
      </w:r>
    </w:p>
    <w:p w14:paraId="6E6BA9E6" w14:textId="77777777" w:rsidR="00FC118A" w:rsidRDefault="00FC118A" w:rsidP="00FC118A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_______________________</w:t>
      </w:r>
    </w:p>
    <w:p w14:paraId="65A80B7F" w14:textId="32247885" w:rsidR="00FC118A" w:rsidRPr="00F142A5" w:rsidRDefault="00FC118A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_______________________</w:t>
      </w:r>
    </w:p>
    <w:p w14:paraId="7771A9C3" w14:textId="6BC7A8EA" w:rsidR="007E6D2D" w:rsidRDefault="007E6D2D" w:rsidP="005A170C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Facilities Information:</w:t>
      </w:r>
    </w:p>
    <w:p w14:paraId="0BB16542" w14:textId="3F4AC254" w:rsidR="00732425" w:rsidRDefault="00732425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ath Notice Sent to Parish:</w:t>
      </w:r>
      <w:r w:rsidR="00A43235">
        <w:rPr>
          <w:rFonts w:ascii="Arial" w:hAnsi="Arial" w:cs="Arial"/>
          <w:sz w:val="24"/>
          <w:szCs w:val="24"/>
        </w:rPr>
        <w:t xml:space="preserve"> __________________________________________________________</w:t>
      </w:r>
    </w:p>
    <w:p w14:paraId="63478C26" w14:textId="268D600E" w:rsidR="00732425" w:rsidRDefault="00732425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uneral Details Sent to Parish:</w:t>
      </w:r>
      <w:r w:rsidR="00A43235">
        <w:rPr>
          <w:rFonts w:ascii="Arial" w:hAnsi="Arial" w:cs="Arial"/>
          <w:sz w:val="24"/>
          <w:szCs w:val="24"/>
        </w:rPr>
        <w:t xml:space="preserve"> _________________________________________________________</w:t>
      </w:r>
      <w:r w:rsidR="00F142A5">
        <w:rPr>
          <w:rFonts w:ascii="Arial" w:hAnsi="Arial" w:cs="Arial"/>
          <w:sz w:val="24"/>
          <w:szCs w:val="24"/>
        </w:rPr>
        <w:br/>
        <w:t xml:space="preserve">Notice sent to Preschool: </w:t>
      </w:r>
      <w:r w:rsidR="00F142A5">
        <w:rPr>
          <w:rFonts w:ascii="Arial" w:hAnsi="Arial" w:cs="Arial"/>
          <w:sz w:val="24"/>
          <w:szCs w:val="24"/>
        </w:rPr>
        <w:t>_________________________________________________________</w:t>
      </w:r>
    </w:p>
    <w:p w14:paraId="681A389D" w14:textId="2123CB98" w:rsidR="007E6D2D" w:rsidRDefault="003B095B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anctuary Reserved on Calendar: </w:t>
      </w:r>
      <w:r w:rsidR="0007581C">
        <w:rPr>
          <w:rFonts w:ascii="Arial" w:hAnsi="Arial" w:cs="Arial"/>
          <w:sz w:val="24"/>
          <w:szCs w:val="24"/>
        </w:rPr>
        <w:t>Start Time:</w:t>
      </w:r>
      <w:r w:rsidR="00A43235">
        <w:rPr>
          <w:rFonts w:ascii="Arial" w:hAnsi="Arial" w:cs="Arial"/>
          <w:sz w:val="24"/>
          <w:szCs w:val="24"/>
        </w:rPr>
        <w:t xml:space="preserve"> ___________</w:t>
      </w:r>
      <w:r w:rsidR="0007581C">
        <w:rPr>
          <w:rFonts w:ascii="Arial" w:hAnsi="Arial" w:cs="Arial"/>
          <w:sz w:val="24"/>
          <w:szCs w:val="24"/>
        </w:rPr>
        <w:tab/>
        <w:t>Stop Time:</w:t>
      </w:r>
      <w:r w:rsidR="00566557">
        <w:rPr>
          <w:rFonts w:ascii="Arial" w:hAnsi="Arial" w:cs="Arial"/>
          <w:sz w:val="24"/>
          <w:szCs w:val="24"/>
        </w:rPr>
        <w:t xml:space="preserve"> ___________</w:t>
      </w:r>
    </w:p>
    <w:p w14:paraId="2D7C17C4" w14:textId="77777777" w:rsidR="00566557" w:rsidRDefault="00E157F3" w:rsidP="00566557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rthex Reserved on Calendar</w:t>
      </w:r>
      <w:r w:rsidR="00566557">
        <w:rPr>
          <w:rFonts w:ascii="Arial" w:hAnsi="Arial" w:cs="Arial"/>
          <w:sz w:val="24"/>
          <w:szCs w:val="24"/>
        </w:rPr>
        <w:t>: Start Time: ___________</w:t>
      </w:r>
      <w:r w:rsidR="00566557">
        <w:rPr>
          <w:rFonts w:ascii="Arial" w:hAnsi="Arial" w:cs="Arial"/>
          <w:sz w:val="24"/>
          <w:szCs w:val="24"/>
        </w:rPr>
        <w:tab/>
        <w:t>Stop Time: ___________</w:t>
      </w:r>
    </w:p>
    <w:p w14:paraId="740F14E6" w14:textId="77777777" w:rsidR="00566557" w:rsidRDefault="00984A72" w:rsidP="00566557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enry Hall Reserved on Calendar</w:t>
      </w:r>
      <w:r w:rsidR="00566557">
        <w:rPr>
          <w:rFonts w:ascii="Arial" w:hAnsi="Arial" w:cs="Arial"/>
          <w:sz w:val="24"/>
          <w:szCs w:val="24"/>
        </w:rPr>
        <w:t>: Start Time: ___________</w:t>
      </w:r>
      <w:r w:rsidR="00566557">
        <w:rPr>
          <w:rFonts w:ascii="Arial" w:hAnsi="Arial" w:cs="Arial"/>
          <w:sz w:val="24"/>
          <w:szCs w:val="24"/>
        </w:rPr>
        <w:tab/>
        <w:t>Stop Time: ___________</w:t>
      </w:r>
    </w:p>
    <w:p w14:paraId="7201DA32" w14:textId="77777777" w:rsidR="00566557" w:rsidRDefault="000A38DA" w:rsidP="00566557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itchen Reserved on Calendar</w:t>
      </w:r>
      <w:r w:rsidR="00566557">
        <w:rPr>
          <w:rFonts w:ascii="Arial" w:hAnsi="Arial" w:cs="Arial"/>
          <w:sz w:val="24"/>
          <w:szCs w:val="24"/>
        </w:rPr>
        <w:t>: Start Time: ___________</w:t>
      </w:r>
      <w:r w:rsidR="00566557">
        <w:rPr>
          <w:rFonts w:ascii="Arial" w:hAnsi="Arial" w:cs="Arial"/>
          <w:sz w:val="24"/>
          <w:szCs w:val="24"/>
        </w:rPr>
        <w:tab/>
        <w:t>Stop Time: ___________</w:t>
      </w:r>
    </w:p>
    <w:p w14:paraId="1ED7E34A" w14:textId="39C3B713" w:rsidR="0044593A" w:rsidRDefault="0065074C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oom Reserved for Family:</w:t>
      </w:r>
      <w:r w:rsidR="0044593A">
        <w:rPr>
          <w:rFonts w:ascii="Arial" w:hAnsi="Arial" w:cs="Arial"/>
          <w:sz w:val="24"/>
          <w:szCs w:val="24"/>
        </w:rPr>
        <w:t xml:space="preserve"> Room Name</w:t>
      </w:r>
      <w:r w:rsidR="00A03ED0">
        <w:rPr>
          <w:rFonts w:ascii="Arial" w:hAnsi="Arial" w:cs="Arial"/>
          <w:sz w:val="24"/>
          <w:szCs w:val="24"/>
        </w:rPr>
        <w:t>:</w:t>
      </w:r>
      <w:r w:rsidR="00566557">
        <w:rPr>
          <w:rFonts w:ascii="Arial" w:hAnsi="Arial" w:cs="Arial"/>
          <w:sz w:val="24"/>
          <w:szCs w:val="24"/>
        </w:rPr>
        <w:t xml:space="preserve"> _________________________________________________</w:t>
      </w:r>
    </w:p>
    <w:p w14:paraId="40404C97" w14:textId="6E9C9CD9" w:rsidR="00566557" w:rsidRDefault="00A03ED0" w:rsidP="00566557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</w:t>
      </w:r>
      <w:r w:rsidR="00566557">
        <w:rPr>
          <w:rFonts w:ascii="Arial" w:hAnsi="Arial" w:cs="Arial"/>
          <w:sz w:val="24"/>
          <w:szCs w:val="24"/>
        </w:rPr>
        <w:t>Start Time: ___________</w:t>
      </w:r>
      <w:r w:rsidR="00566557">
        <w:rPr>
          <w:rFonts w:ascii="Arial" w:hAnsi="Arial" w:cs="Arial"/>
          <w:sz w:val="24"/>
          <w:szCs w:val="24"/>
        </w:rPr>
        <w:tab/>
        <w:t>Stop Time: ___________</w:t>
      </w:r>
    </w:p>
    <w:p w14:paraId="3C20EA03" w14:textId="4A1F7218" w:rsidR="00732425" w:rsidRDefault="00732425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oom Service Scheduled: </w:t>
      </w:r>
      <w:r w:rsidR="009C431A">
        <w:rPr>
          <w:rFonts w:ascii="Arial" w:hAnsi="Arial" w:cs="Arial"/>
          <w:sz w:val="24"/>
          <w:szCs w:val="24"/>
        </w:rPr>
        <w:t>Yes</w:t>
      </w:r>
      <w:r w:rsidR="00892AC1">
        <w:rPr>
          <w:rFonts w:ascii="Arial" w:hAnsi="Arial" w:cs="Arial"/>
          <w:sz w:val="24"/>
          <w:szCs w:val="24"/>
        </w:rPr>
        <w:t xml:space="preserve"> _____ </w:t>
      </w:r>
      <w:r w:rsidR="009C431A">
        <w:rPr>
          <w:rFonts w:ascii="Arial" w:hAnsi="Arial" w:cs="Arial"/>
          <w:sz w:val="24"/>
          <w:szCs w:val="24"/>
        </w:rPr>
        <w:t>No</w:t>
      </w:r>
      <w:r w:rsidR="00892AC1">
        <w:rPr>
          <w:rFonts w:ascii="Arial" w:hAnsi="Arial" w:cs="Arial"/>
          <w:sz w:val="24"/>
          <w:szCs w:val="24"/>
        </w:rPr>
        <w:t xml:space="preserve"> _____</w:t>
      </w:r>
    </w:p>
    <w:p w14:paraId="4B88075E" w14:textId="77777777" w:rsidR="00892AC1" w:rsidRDefault="000A38DA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rmostat Set in Reserved Spaces</w:t>
      </w:r>
      <w:r w:rsidR="00892AC1">
        <w:rPr>
          <w:rFonts w:ascii="Arial" w:hAnsi="Arial" w:cs="Arial"/>
          <w:sz w:val="24"/>
          <w:szCs w:val="24"/>
        </w:rPr>
        <w:t>: Yes _____ No _____</w:t>
      </w:r>
    </w:p>
    <w:p w14:paraId="7C3AB8EE" w14:textId="7E2336C1" w:rsidR="000A38DA" w:rsidRDefault="00C259E8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dium Needed for Guestbook</w:t>
      </w:r>
      <w:r w:rsidR="00892AC1">
        <w:rPr>
          <w:rFonts w:ascii="Arial" w:hAnsi="Arial" w:cs="Arial"/>
          <w:sz w:val="24"/>
          <w:szCs w:val="24"/>
        </w:rPr>
        <w:t xml:space="preserve">: Yes _____ No _____ </w:t>
      </w:r>
      <w:r>
        <w:rPr>
          <w:rFonts w:ascii="Arial" w:hAnsi="Arial" w:cs="Arial"/>
          <w:sz w:val="24"/>
          <w:szCs w:val="24"/>
        </w:rPr>
        <w:t>Placement:</w:t>
      </w:r>
      <w:r w:rsidR="00892AC1">
        <w:rPr>
          <w:rFonts w:ascii="Arial" w:hAnsi="Arial" w:cs="Arial"/>
          <w:sz w:val="24"/>
          <w:szCs w:val="24"/>
        </w:rPr>
        <w:t xml:space="preserve"> ______________________________</w:t>
      </w:r>
    </w:p>
    <w:p w14:paraId="777E81E1" w14:textId="588B15B4" w:rsidR="00C259E8" w:rsidRDefault="005931BE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V Needed for Presentation</w:t>
      </w:r>
      <w:r w:rsidR="00892AC1">
        <w:rPr>
          <w:rFonts w:ascii="Arial" w:hAnsi="Arial" w:cs="Arial"/>
          <w:sz w:val="24"/>
          <w:szCs w:val="24"/>
        </w:rPr>
        <w:t xml:space="preserve">: Yes _____ No _____ </w:t>
      </w:r>
      <w:r>
        <w:rPr>
          <w:rFonts w:ascii="Arial" w:hAnsi="Arial" w:cs="Arial"/>
          <w:sz w:val="24"/>
          <w:szCs w:val="24"/>
        </w:rPr>
        <w:t>Placement:</w:t>
      </w:r>
      <w:r w:rsidR="00892AC1">
        <w:rPr>
          <w:rFonts w:ascii="Arial" w:hAnsi="Arial" w:cs="Arial"/>
          <w:sz w:val="24"/>
          <w:szCs w:val="24"/>
        </w:rPr>
        <w:t xml:space="preserve"> ________________________________</w:t>
      </w:r>
    </w:p>
    <w:p w14:paraId="4764A7AB" w14:textId="40565EE8" w:rsidR="00392FC2" w:rsidRDefault="00392FC2" w:rsidP="005A170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leaning Service Notified of Funera</w:t>
      </w:r>
      <w:r w:rsidR="00BC7327">
        <w:rPr>
          <w:rFonts w:ascii="Arial" w:hAnsi="Arial" w:cs="Arial"/>
          <w:sz w:val="24"/>
          <w:szCs w:val="24"/>
        </w:rPr>
        <w:t>l</w:t>
      </w:r>
      <w:r w:rsidR="00892AC1">
        <w:rPr>
          <w:rFonts w:ascii="Arial" w:hAnsi="Arial" w:cs="Arial"/>
          <w:sz w:val="24"/>
          <w:szCs w:val="24"/>
        </w:rPr>
        <w:t>: Yes _____ No _____</w:t>
      </w:r>
    </w:p>
    <w:p w14:paraId="373B554D" w14:textId="44FC1401" w:rsidR="00EE39F0" w:rsidRDefault="00EE39F0" w:rsidP="005A170C">
      <w:pPr>
        <w:spacing w:line="480" w:lineRule="auto"/>
        <w:rPr>
          <w:rFonts w:ascii="Arial" w:hAnsi="Arial" w:cs="Arial"/>
          <w:sz w:val="24"/>
          <w:szCs w:val="24"/>
        </w:rPr>
      </w:pPr>
    </w:p>
    <w:p w14:paraId="24204C5A" w14:textId="6BC93A68" w:rsidR="00F96FC0" w:rsidRPr="00B971AD" w:rsidRDefault="00B971AD" w:rsidP="00B971A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br/>
      </w:r>
      <w:r w:rsidR="00F96FC0">
        <w:rPr>
          <w:rFonts w:ascii="Arial" w:hAnsi="Arial" w:cs="Arial"/>
          <w:b/>
          <w:bCs/>
          <w:sz w:val="24"/>
          <w:szCs w:val="24"/>
        </w:rPr>
        <w:t>Financial Tracking</w:t>
      </w:r>
    </w:p>
    <w:p w14:paraId="4965C06A" w14:textId="6DD2ACA0" w:rsidR="00FA7EC1" w:rsidRDefault="00F96FC0" w:rsidP="00F96FC0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urch Donation </w:t>
      </w:r>
      <w:r w:rsidR="00CD2A29">
        <w:rPr>
          <w:rFonts w:ascii="Arial" w:hAnsi="Arial" w:cs="Arial"/>
          <w:sz w:val="24"/>
          <w:szCs w:val="24"/>
        </w:rPr>
        <w:t>Date</w:t>
      </w:r>
      <w:r w:rsidR="00FA7EC1">
        <w:rPr>
          <w:rFonts w:ascii="Arial" w:hAnsi="Arial" w:cs="Arial"/>
          <w:sz w:val="24"/>
          <w:szCs w:val="24"/>
        </w:rPr>
        <w:t>: ____________</w:t>
      </w:r>
      <w:r w:rsidR="0056562C">
        <w:rPr>
          <w:rFonts w:ascii="Arial" w:hAnsi="Arial" w:cs="Arial"/>
          <w:sz w:val="24"/>
          <w:szCs w:val="24"/>
        </w:rPr>
        <w:t xml:space="preserve"> Amount: _____________ Check #: ___________</w:t>
      </w:r>
    </w:p>
    <w:p w14:paraId="184C972F" w14:textId="1D40F2E8" w:rsidR="00F96FC0" w:rsidRDefault="00F96FC0" w:rsidP="00F96FC0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rganist Fee: ___________________</w:t>
      </w:r>
    </w:p>
    <w:p w14:paraId="4D50B306" w14:textId="21D296FA" w:rsidR="00F96FC0" w:rsidRDefault="00F96FC0" w:rsidP="00F96FC0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rganist Fee to be Paid to</w:t>
      </w:r>
      <w:r w:rsidR="00FA7EC1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Organist</w:t>
      </w:r>
      <w:r w:rsidR="00FA7EC1">
        <w:rPr>
          <w:rFonts w:ascii="Arial" w:hAnsi="Arial" w:cs="Arial"/>
          <w:sz w:val="24"/>
          <w:szCs w:val="24"/>
        </w:rPr>
        <w:t xml:space="preserve"> ______</w:t>
      </w:r>
      <w:r>
        <w:rPr>
          <w:rFonts w:ascii="Arial" w:hAnsi="Arial" w:cs="Arial"/>
          <w:sz w:val="24"/>
          <w:szCs w:val="24"/>
        </w:rPr>
        <w:t xml:space="preserve"> </w:t>
      </w:r>
    </w:p>
    <w:p w14:paraId="2BF0DBED" w14:textId="2C26FB44" w:rsidR="00F96FC0" w:rsidRDefault="00F96FC0" w:rsidP="00F96FC0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rganist Fee Paid Date:</w:t>
      </w:r>
      <w:r w:rsidR="0056562C">
        <w:rPr>
          <w:rFonts w:ascii="Arial" w:hAnsi="Arial" w:cs="Arial"/>
          <w:sz w:val="24"/>
          <w:szCs w:val="24"/>
        </w:rPr>
        <w:t xml:space="preserve"> _____________ </w:t>
      </w:r>
    </w:p>
    <w:p w14:paraId="315672CE" w14:textId="543FB740" w:rsidR="00760F9E" w:rsidRDefault="00452F16" w:rsidP="00F96FC0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uest Musician </w:t>
      </w:r>
      <w:r w:rsidR="00604312">
        <w:rPr>
          <w:rFonts w:ascii="Arial" w:hAnsi="Arial" w:cs="Arial"/>
          <w:sz w:val="24"/>
          <w:szCs w:val="24"/>
        </w:rPr>
        <w:t>1 Fee: _____________</w:t>
      </w:r>
    </w:p>
    <w:p w14:paraId="425543F1" w14:textId="261B2BA3" w:rsidR="00604312" w:rsidRDefault="00604312" w:rsidP="00604312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uest Musician 1 Fee Paid Date: _____________ Check #: ____________</w:t>
      </w:r>
    </w:p>
    <w:p w14:paraId="7616AC14" w14:textId="216EDE15" w:rsidR="00747BC1" w:rsidRDefault="00747BC1" w:rsidP="00747BC1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uest Vocalist 1 Fee: _____________</w:t>
      </w:r>
    </w:p>
    <w:p w14:paraId="5ED48402" w14:textId="5FE83573" w:rsidR="00747BC1" w:rsidRDefault="00747BC1" w:rsidP="00747BC1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uest Vocalist 1 Fee Paid Date: _____________ Check #: ____________</w:t>
      </w:r>
    </w:p>
    <w:p w14:paraId="176DE3C7" w14:textId="3C700AAD" w:rsidR="0056562C" w:rsidRDefault="00DF1DA6" w:rsidP="00F96FC0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tar Flower Fee: ________________</w:t>
      </w:r>
    </w:p>
    <w:p w14:paraId="2AE43CD1" w14:textId="15309C1E" w:rsidR="00DF1DA6" w:rsidRDefault="00DF1DA6" w:rsidP="00F96FC0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tar Flower Fee Paid Date: _____________ Check #: ______________</w:t>
      </w:r>
    </w:p>
    <w:p w14:paraId="73958416" w14:textId="77777777" w:rsidR="00F96FC0" w:rsidRPr="00F96FC0" w:rsidRDefault="00F96FC0" w:rsidP="005A170C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</w:p>
    <w:sectPr w:rsidR="00F96FC0" w:rsidRPr="00F96FC0" w:rsidSect="009246EE">
      <w:headerReference w:type="default" r:id="rId10"/>
      <w:footerReference w:type="default" r:id="rId11"/>
      <w:pgSz w:w="12240" w:h="15840" w:code="1"/>
      <w:pgMar w:top="360" w:right="475" w:bottom="720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6C4A40" w14:textId="77777777" w:rsidR="00065E24" w:rsidRDefault="00065E24" w:rsidP="001A0130">
      <w:r>
        <w:separator/>
      </w:r>
    </w:p>
  </w:endnote>
  <w:endnote w:type="continuationSeparator" w:id="0">
    <w:p w14:paraId="29520EC8" w14:textId="77777777" w:rsidR="00065E24" w:rsidRDefault="00065E24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70940" w14:textId="77777777" w:rsidR="00F05926" w:rsidRDefault="00F05926" w:rsidP="00F05926">
    <w:pPr>
      <w:pStyle w:val="Footer"/>
      <w:jc w:val="center"/>
      <w:rPr>
        <w:rFonts w:ascii="Tw Cen MT" w:hAnsi="Tw Cen MT"/>
      </w:rPr>
    </w:pPr>
  </w:p>
  <w:p w14:paraId="682ACB97" w14:textId="7F778DC9" w:rsidR="00F05926" w:rsidRPr="00F05926" w:rsidRDefault="00F05926" w:rsidP="00F05926">
    <w:pPr>
      <w:pStyle w:val="Footer"/>
      <w:jc w:val="center"/>
      <w:rPr>
        <w:rFonts w:ascii="Tw Cen MT" w:hAnsi="Tw Cen M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4C5BA" w14:textId="77777777" w:rsidR="00065E24" w:rsidRDefault="00065E24" w:rsidP="001A0130">
      <w:r>
        <w:separator/>
      </w:r>
    </w:p>
  </w:footnote>
  <w:footnote w:type="continuationSeparator" w:id="0">
    <w:p w14:paraId="360CA292" w14:textId="77777777" w:rsidR="00065E24" w:rsidRDefault="00065E24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2AF15" w14:textId="77777777" w:rsidR="00000532" w:rsidRDefault="0000053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8C7AC3F" wp14:editId="3F27AB61">
              <wp:simplePos x="0" y="0"/>
              <wp:positionH relativeFrom="column">
                <wp:posOffset>-42333</wp:posOffset>
              </wp:positionH>
              <wp:positionV relativeFrom="paragraph">
                <wp:posOffset>-67733</wp:posOffset>
              </wp:positionV>
              <wp:extent cx="6951133" cy="745066"/>
              <wp:effectExtent l="0" t="0" r="8890" b="17145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951133" cy="745066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6FE66E72" w14:textId="7F016527" w:rsidR="00000532" w:rsidRPr="00000532" w:rsidRDefault="00000532" w:rsidP="00000532">
                          <w:pPr>
                            <w:rPr>
                              <w:rFonts w:ascii="Tw Cen MT" w:hAnsi="Tw Cen MT"/>
                              <w:color w:val="000000" w:themeColor="text1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Tw Cen MT" w:hAnsi="Tw Cen MT"/>
                              <w:color w:val="000000" w:themeColor="text1"/>
                              <w:sz w:val="36"/>
                              <w:szCs w:val="36"/>
                            </w:rPr>
                            <w:t xml:space="preserve">  </w:t>
                          </w:r>
                          <w:r>
                            <w:rPr>
                              <w:rFonts w:ascii="Tw Cen MT" w:hAnsi="Tw Cen MT"/>
                              <w:noProof/>
                              <w:color w:val="000000" w:themeColor="text1"/>
                              <w:sz w:val="36"/>
                              <w:szCs w:val="36"/>
                            </w:rPr>
                            <w:drawing>
                              <wp:inline distT="0" distB="0" distL="0" distR="0" wp14:anchorId="1DC1024C" wp14:editId="1081E1CC">
                                <wp:extent cx="592667" cy="592667"/>
                                <wp:effectExtent l="0" t="0" r="4445" b="4445"/>
                                <wp:docPr id="8" name="Picture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Church Logo Full.pn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597545" cy="59754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rFonts w:ascii="Tw Cen MT" w:hAnsi="Tw Cen MT"/>
                              <w:color w:val="000000" w:themeColor="text1"/>
                              <w:sz w:val="36"/>
                              <w:szCs w:val="36"/>
                            </w:rPr>
                            <w:t xml:space="preserve">     </w:t>
                          </w:r>
                          <w:r w:rsidRPr="00000532">
                            <w:rPr>
                              <w:rFonts w:ascii="Tw Cen MT" w:hAnsi="Tw Cen MT"/>
                              <w:color w:val="000000" w:themeColor="text1"/>
                              <w:sz w:val="36"/>
                              <w:szCs w:val="36"/>
                            </w:rPr>
                            <w:t xml:space="preserve">St. Timothy’s Episcopal Church – </w:t>
                          </w:r>
                          <w:r w:rsidR="00B260FA">
                            <w:rPr>
                              <w:rFonts w:ascii="Tw Cen MT" w:hAnsi="Tw Cen MT"/>
                              <w:color w:val="000000" w:themeColor="text1"/>
                              <w:sz w:val="36"/>
                              <w:szCs w:val="36"/>
                            </w:rPr>
                            <w:t>Family Information</w:t>
                          </w:r>
                          <w:r>
                            <w:rPr>
                              <w:rFonts w:ascii="Tw Cen MT" w:hAnsi="Tw Cen MT"/>
                              <w:color w:val="000000" w:themeColor="text1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000532">
                            <w:rPr>
                              <w:rFonts w:ascii="Tw Cen MT" w:hAnsi="Tw Cen MT"/>
                              <w:color w:val="000000" w:themeColor="text1"/>
                              <w:sz w:val="36"/>
                              <w:szCs w:val="36"/>
                            </w:rPr>
                            <w:t>Form</w:t>
                          </w:r>
                        </w:p>
                        <w:p w14:paraId="7627ECD1" w14:textId="77777777" w:rsidR="00000532" w:rsidRDefault="00000532" w:rsidP="00000532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8C7AC3F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-3.35pt;margin-top:-5.35pt;width:547.35pt;height:58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" fillcolor="white [3201]" strokeweight=".5pt">
              <v:textbox>
                <w:txbxContent>
                  <w:p w14:paraId="6FE66E72" w14:textId="7F016527" w:rsidR="00000532" w:rsidRPr="00000532" w:rsidRDefault="00000532" w:rsidP="00000532">
                    <w:pPr>
                      <w:rPr>
                        <w:rFonts w:ascii="Tw Cen MT" w:hAnsi="Tw Cen MT"/>
                        <w:color w:val="000000" w:themeColor="text1"/>
                        <w:sz w:val="36"/>
                        <w:szCs w:val="36"/>
                      </w:rPr>
                    </w:pPr>
                    <w:r>
                      <w:rPr>
                        <w:rFonts w:ascii="Tw Cen MT" w:hAnsi="Tw Cen MT"/>
                        <w:color w:val="000000" w:themeColor="text1"/>
                        <w:sz w:val="36"/>
                        <w:szCs w:val="36"/>
                      </w:rPr>
                      <w:t xml:space="preserve">  </w:t>
                    </w:r>
                    <w:r>
                      <w:rPr>
                        <w:rFonts w:ascii="Tw Cen MT" w:hAnsi="Tw Cen MT"/>
                        <w:noProof/>
                        <w:color w:val="000000" w:themeColor="text1"/>
                        <w:sz w:val="36"/>
                        <w:szCs w:val="36"/>
                      </w:rPr>
                      <w:drawing>
                        <wp:inline distT="0" distB="0" distL="0" distR="0" wp14:anchorId="1DC1024C" wp14:editId="1081E1CC">
                          <wp:extent cx="592667" cy="592667"/>
                          <wp:effectExtent l="0" t="0" r="4445" b="4445"/>
                          <wp:docPr id="8" name="Picture 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Church Logo Full.png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597545" cy="59754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rFonts w:ascii="Tw Cen MT" w:hAnsi="Tw Cen MT"/>
                        <w:color w:val="000000" w:themeColor="text1"/>
                        <w:sz w:val="36"/>
                        <w:szCs w:val="36"/>
                      </w:rPr>
                      <w:t xml:space="preserve">     </w:t>
                    </w:r>
                    <w:r w:rsidRPr="00000532">
                      <w:rPr>
                        <w:rFonts w:ascii="Tw Cen MT" w:hAnsi="Tw Cen MT"/>
                        <w:color w:val="000000" w:themeColor="text1"/>
                        <w:sz w:val="36"/>
                        <w:szCs w:val="36"/>
                      </w:rPr>
                      <w:t xml:space="preserve">St. Timothy’s Episcopal Church – </w:t>
                    </w:r>
                    <w:r w:rsidR="00B260FA">
                      <w:rPr>
                        <w:rFonts w:ascii="Tw Cen MT" w:hAnsi="Tw Cen MT"/>
                        <w:color w:val="000000" w:themeColor="text1"/>
                        <w:sz w:val="36"/>
                        <w:szCs w:val="36"/>
                      </w:rPr>
                      <w:t>Family Information</w:t>
                    </w:r>
                    <w:r>
                      <w:rPr>
                        <w:rFonts w:ascii="Tw Cen MT" w:hAnsi="Tw Cen MT"/>
                        <w:color w:val="000000" w:themeColor="text1"/>
                        <w:sz w:val="36"/>
                        <w:szCs w:val="36"/>
                      </w:rPr>
                      <w:t xml:space="preserve"> </w:t>
                    </w:r>
                    <w:r w:rsidRPr="00000532">
                      <w:rPr>
                        <w:rFonts w:ascii="Tw Cen MT" w:hAnsi="Tw Cen MT"/>
                        <w:color w:val="000000" w:themeColor="text1"/>
                        <w:sz w:val="36"/>
                        <w:szCs w:val="36"/>
                      </w:rPr>
                      <w:t>Form</w:t>
                    </w:r>
                  </w:p>
                  <w:p w14:paraId="7627ECD1" w14:textId="77777777" w:rsidR="00000532" w:rsidRDefault="00000532" w:rsidP="00000532"/>
                </w:txbxContent>
              </v:textbox>
            </v:shape>
          </w:pict>
        </mc:Fallback>
      </mc:AlternateContent>
    </w:r>
  </w:p>
  <w:p w14:paraId="6D43A5A6" w14:textId="77777777" w:rsidR="001A0130" w:rsidRDefault="001A0130" w:rsidP="009431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336040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SortMethod w:val="00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YYGtQBZoIKsLQAAAA=="/>
  </w:docVars>
  <w:rsids>
    <w:rsidRoot w:val="00000532"/>
    <w:rsid w:val="00000532"/>
    <w:rsid w:val="00000E60"/>
    <w:rsid w:val="0002604A"/>
    <w:rsid w:val="00031725"/>
    <w:rsid w:val="000419E9"/>
    <w:rsid w:val="0006314B"/>
    <w:rsid w:val="00065E24"/>
    <w:rsid w:val="00071C9B"/>
    <w:rsid w:val="0007581C"/>
    <w:rsid w:val="000A38DA"/>
    <w:rsid w:val="000B0BAC"/>
    <w:rsid w:val="000B7D73"/>
    <w:rsid w:val="000F1476"/>
    <w:rsid w:val="00122630"/>
    <w:rsid w:val="001460D4"/>
    <w:rsid w:val="00152AB6"/>
    <w:rsid w:val="001746FA"/>
    <w:rsid w:val="001757AF"/>
    <w:rsid w:val="001821E3"/>
    <w:rsid w:val="00191F5D"/>
    <w:rsid w:val="001A0130"/>
    <w:rsid w:val="001A0EEB"/>
    <w:rsid w:val="001A7CD5"/>
    <w:rsid w:val="001D28B8"/>
    <w:rsid w:val="001D47B2"/>
    <w:rsid w:val="001E70F5"/>
    <w:rsid w:val="001F3C8A"/>
    <w:rsid w:val="00226EE9"/>
    <w:rsid w:val="00233B37"/>
    <w:rsid w:val="00233E7C"/>
    <w:rsid w:val="00241D70"/>
    <w:rsid w:val="00266827"/>
    <w:rsid w:val="00266B6B"/>
    <w:rsid w:val="00267116"/>
    <w:rsid w:val="0027187F"/>
    <w:rsid w:val="00294D4A"/>
    <w:rsid w:val="002A0FB4"/>
    <w:rsid w:val="002B278F"/>
    <w:rsid w:val="002B51EC"/>
    <w:rsid w:val="002B53AB"/>
    <w:rsid w:val="002D3591"/>
    <w:rsid w:val="00302017"/>
    <w:rsid w:val="00303D02"/>
    <w:rsid w:val="00327537"/>
    <w:rsid w:val="00352B82"/>
    <w:rsid w:val="00362342"/>
    <w:rsid w:val="0037212F"/>
    <w:rsid w:val="003770B6"/>
    <w:rsid w:val="00392FC2"/>
    <w:rsid w:val="0039410F"/>
    <w:rsid w:val="003A6179"/>
    <w:rsid w:val="003B095B"/>
    <w:rsid w:val="003C4AE8"/>
    <w:rsid w:val="003C6F35"/>
    <w:rsid w:val="003D644E"/>
    <w:rsid w:val="00402433"/>
    <w:rsid w:val="00423FB3"/>
    <w:rsid w:val="0044593A"/>
    <w:rsid w:val="00452F16"/>
    <w:rsid w:val="004772FE"/>
    <w:rsid w:val="00481333"/>
    <w:rsid w:val="00487878"/>
    <w:rsid w:val="004A715C"/>
    <w:rsid w:val="004C0757"/>
    <w:rsid w:val="004D42A7"/>
    <w:rsid w:val="004E0F6E"/>
    <w:rsid w:val="004E198A"/>
    <w:rsid w:val="004F1826"/>
    <w:rsid w:val="00500944"/>
    <w:rsid w:val="00511D42"/>
    <w:rsid w:val="005238EF"/>
    <w:rsid w:val="0054403E"/>
    <w:rsid w:val="005626E1"/>
    <w:rsid w:val="0056562C"/>
    <w:rsid w:val="00566557"/>
    <w:rsid w:val="00567E93"/>
    <w:rsid w:val="005810A1"/>
    <w:rsid w:val="00584C52"/>
    <w:rsid w:val="005931BE"/>
    <w:rsid w:val="0059354C"/>
    <w:rsid w:val="005A170C"/>
    <w:rsid w:val="005A20B8"/>
    <w:rsid w:val="005B0D52"/>
    <w:rsid w:val="005C0310"/>
    <w:rsid w:val="005E3623"/>
    <w:rsid w:val="005E5C66"/>
    <w:rsid w:val="005E6FA8"/>
    <w:rsid w:val="005F2735"/>
    <w:rsid w:val="00604312"/>
    <w:rsid w:val="00617FC1"/>
    <w:rsid w:val="00645AAC"/>
    <w:rsid w:val="0065074C"/>
    <w:rsid w:val="00655165"/>
    <w:rsid w:val="006662D2"/>
    <w:rsid w:val="00682550"/>
    <w:rsid w:val="00685C67"/>
    <w:rsid w:val="00693395"/>
    <w:rsid w:val="00694B20"/>
    <w:rsid w:val="006A3C86"/>
    <w:rsid w:val="006C1156"/>
    <w:rsid w:val="006C233A"/>
    <w:rsid w:val="006E1680"/>
    <w:rsid w:val="00700847"/>
    <w:rsid w:val="00732425"/>
    <w:rsid w:val="0074671C"/>
    <w:rsid w:val="00747BC1"/>
    <w:rsid w:val="00760786"/>
    <w:rsid w:val="00760F9E"/>
    <w:rsid w:val="007718C6"/>
    <w:rsid w:val="00796ED8"/>
    <w:rsid w:val="007972D4"/>
    <w:rsid w:val="007B73A6"/>
    <w:rsid w:val="007D0667"/>
    <w:rsid w:val="007D442C"/>
    <w:rsid w:val="007E6D2D"/>
    <w:rsid w:val="008045C5"/>
    <w:rsid w:val="00811E4A"/>
    <w:rsid w:val="00826045"/>
    <w:rsid w:val="00835F7E"/>
    <w:rsid w:val="00866BB6"/>
    <w:rsid w:val="00881E27"/>
    <w:rsid w:val="00892AC1"/>
    <w:rsid w:val="008A5CB0"/>
    <w:rsid w:val="008B616F"/>
    <w:rsid w:val="008C703F"/>
    <w:rsid w:val="008D204B"/>
    <w:rsid w:val="008E2753"/>
    <w:rsid w:val="008F1ED1"/>
    <w:rsid w:val="008F454E"/>
    <w:rsid w:val="009246EE"/>
    <w:rsid w:val="0093029C"/>
    <w:rsid w:val="00943146"/>
    <w:rsid w:val="00976C6F"/>
    <w:rsid w:val="00982F8B"/>
    <w:rsid w:val="00983AF0"/>
    <w:rsid w:val="00984A72"/>
    <w:rsid w:val="00985B11"/>
    <w:rsid w:val="009A3373"/>
    <w:rsid w:val="009B4835"/>
    <w:rsid w:val="009C431A"/>
    <w:rsid w:val="009D0BF3"/>
    <w:rsid w:val="009E218D"/>
    <w:rsid w:val="009E4B77"/>
    <w:rsid w:val="009E70CA"/>
    <w:rsid w:val="009F3A45"/>
    <w:rsid w:val="009F4890"/>
    <w:rsid w:val="00A03619"/>
    <w:rsid w:val="00A03ED0"/>
    <w:rsid w:val="00A43235"/>
    <w:rsid w:val="00A5525F"/>
    <w:rsid w:val="00A75AF7"/>
    <w:rsid w:val="00AA2536"/>
    <w:rsid w:val="00AE0846"/>
    <w:rsid w:val="00B00637"/>
    <w:rsid w:val="00B1414A"/>
    <w:rsid w:val="00B226C2"/>
    <w:rsid w:val="00B24AB5"/>
    <w:rsid w:val="00B260FA"/>
    <w:rsid w:val="00B4276C"/>
    <w:rsid w:val="00B55CAA"/>
    <w:rsid w:val="00B6413A"/>
    <w:rsid w:val="00B971AD"/>
    <w:rsid w:val="00BC7327"/>
    <w:rsid w:val="00BD2198"/>
    <w:rsid w:val="00BE3065"/>
    <w:rsid w:val="00C13BEC"/>
    <w:rsid w:val="00C16A3A"/>
    <w:rsid w:val="00C204D9"/>
    <w:rsid w:val="00C240C4"/>
    <w:rsid w:val="00C259E8"/>
    <w:rsid w:val="00C62E9E"/>
    <w:rsid w:val="00C741D1"/>
    <w:rsid w:val="00C779A3"/>
    <w:rsid w:val="00C938A6"/>
    <w:rsid w:val="00C97273"/>
    <w:rsid w:val="00C978A3"/>
    <w:rsid w:val="00CD2A29"/>
    <w:rsid w:val="00CD5B0D"/>
    <w:rsid w:val="00CE6FF1"/>
    <w:rsid w:val="00D03BEF"/>
    <w:rsid w:val="00D0459F"/>
    <w:rsid w:val="00D23801"/>
    <w:rsid w:val="00D24661"/>
    <w:rsid w:val="00D26345"/>
    <w:rsid w:val="00D502F1"/>
    <w:rsid w:val="00D63ADE"/>
    <w:rsid w:val="00D70741"/>
    <w:rsid w:val="00D7395B"/>
    <w:rsid w:val="00D76D76"/>
    <w:rsid w:val="00DB1C06"/>
    <w:rsid w:val="00DB433C"/>
    <w:rsid w:val="00DB7B47"/>
    <w:rsid w:val="00DC3674"/>
    <w:rsid w:val="00DC506F"/>
    <w:rsid w:val="00DC6723"/>
    <w:rsid w:val="00DF1DA6"/>
    <w:rsid w:val="00E157F3"/>
    <w:rsid w:val="00E22CB6"/>
    <w:rsid w:val="00E413DD"/>
    <w:rsid w:val="00E428B8"/>
    <w:rsid w:val="00E54FB8"/>
    <w:rsid w:val="00E64B0E"/>
    <w:rsid w:val="00E76FFB"/>
    <w:rsid w:val="00E8027E"/>
    <w:rsid w:val="00EC5536"/>
    <w:rsid w:val="00EC6F97"/>
    <w:rsid w:val="00ED6E0F"/>
    <w:rsid w:val="00ED7BA0"/>
    <w:rsid w:val="00EE39F0"/>
    <w:rsid w:val="00F05926"/>
    <w:rsid w:val="00F142A5"/>
    <w:rsid w:val="00F147E3"/>
    <w:rsid w:val="00F30B31"/>
    <w:rsid w:val="00F400B8"/>
    <w:rsid w:val="00F402BF"/>
    <w:rsid w:val="00F43929"/>
    <w:rsid w:val="00F43F16"/>
    <w:rsid w:val="00F44389"/>
    <w:rsid w:val="00F57361"/>
    <w:rsid w:val="00F96FC0"/>
    <w:rsid w:val="00FA0057"/>
    <w:rsid w:val="00FA0A01"/>
    <w:rsid w:val="00FA5193"/>
    <w:rsid w:val="00FA6B87"/>
    <w:rsid w:val="00FA72C1"/>
    <w:rsid w:val="00FA7EC1"/>
    <w:rsid w:val="00FC1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FDF32C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6"/>
        <w:szCs w:val="16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065"/>
  </w:style>
  <w:style w:type="paragraph" w:styleId="Heading1">
    <w:name w:val="heading 1"/>
    <w:basedOn w:val="Normal"/>
    <w:next w:val="Normal"/>
    <w:link w:val="Heading1Char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943146"/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943146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9B4835"/>
  </w:style>
  <w:style w:type="character" w:customStyle="1" w:styleId="FooterChar">
    <w:name w:val="Footer Char"/>
    <w:basedOn w:val="DefaultParagraphFont"/>
    <w:link w:val="Footer"/>
    <w:uiPriority w:val="99"/>
    <w:semiHidden/>
    <w:rsid w:val="00BE3065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76D76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D76D76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6D76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BE3065"/>
    <w:rPr>
      <w:rFonts w:eastAsiaTheme="minorEastAsia"/>
      <w:color w:val="FFFFFF" w:themeColor="background1"/>
    </w:rPr>
  </w:style>
  <w:style w:type="character" w:styleId="PlaceholderText">
    <w:name w:val="Placeholder Text"/>
    <w:basedOn w:val="DefaultParagraphFont"/>
    <w:uiPriority w:val="99"/>
    <w:semiHidden/>
    <w:rsid w:val="00ED7BA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6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F472605-B465-4954-81FC-D4429D3B85B6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EFB47FF3-2BCD-4167-A150-16523A982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CCB4AD-C7F2-4A3A-9CC4-C96E7CBDDC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97</Words>
  <Characters>796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17T16:36:00Z</dcterms:created>
  <dcterms:modified xsi:type="dcterms:W3CDTF">2023-10-18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